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>
                          <a:extLs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4A03226D" w:rsidR="00DE67FE" w:rsidRPr="00D65F1F" w:rsidRDefault="00E77443" w:rsidP="006F2627">
          <w:pPr>
            <w:pStyle w:val="Title"/>
            <w:jc w:val="center"/>
          </w:pPr>
          <w:r>
            <w:t>HW</w:t>
          </w:r>
          <w:r w:rsidR="00137513">
            <w:rPr>
              <w:rFonts w:hint="cs"/>
              <w:rtl/>
            </w:rPr>
            <w:t>3</w:t>
          </w:r>
        </w:p>
        <w:p w14:paraId="54DDA817" w14:textId="77777777" w:rsidR="00DE67FE" w:rsidRDefault="00DE67FE" w:rsidP="006F2627">
          <w:pPr>
            <w:pStyle w:val="Subtitle"/>
            <w:jc w:val="center"/>
            <w:rPr>
              <w:highlight w:val="yellow"/>
            </w:rPr>
          </w:pPr>
        </w:p>
        <w:p w14:paraId="56865B50" w14:textId="47CA3309" w:rsidR="00DE67FE" w:rsidRPr="00A30531" w:rsidRDefault="00E77443" w:rsidP="006F2627">
          <w:pPr>
            <w:pStyle w:val="Subtitle"/>
            <w:jc w:val="center"/>
          </w:pPr>
          <w:r>
            <w:t>Autonomous Navigation and Perception</w:t>
          </w:r>
        </w:p>
        <w:p w14:paraId="7B69E78C" w14:textId="0FCCB6D7" w:rsidR="00DE67FE" w:rsidRPr="00A30531" w:rsidRDefault="00DE67FE" w:rsidP="006F2627">
          <w:pPr>
            <w:pStyle w:val="Subtitle"/>
            <w:jc w:val="center"/>
          </w:pPr>
          <w:r>
            <w:t>08676</w:t>
          </w:r>
          <w:r w:rsidR="00E77443">
            <w:t>2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204"/>
            <w:gridCol w:w="2315"/>
            <w:gridCol w:w="3777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56C01AA7" w:rsidR="00DE67FE" w:rsidRPr="00E137EE" w:rsidRDefault="00E77443" w:rsidP="00F80A7D">
                <w:pPr>
                  <w:pStyle w:val="Subtitle"/>
                  <w:rPr>
                    <w:rtl/>
                  </w:rPr>
                </w:pPr>
                <w:r>
                  <w:t>Dan</w:t>
                </w:r>
                <w:r w:rsidR="00DE67FE">
                  <w:t xml:space="preserve"> Haz</w:t>
                </w:r>
                <w:r>
                  <w:t>z</w:t>
                </w:r>
                <w:r w:rsidR="00DE67FE">
                  <w:t>an</w:t>
                </w:r>
              </w:p>
            </w:tc>
            <w:tc>
              <w:tcPr>
                <w:tcW w:w="2765" w:type="dxa"/>
              </w:tcPr>
              <w:p w14:paraId="3431D6BE" w14:textId="1BC9D40F" w:rsidR="00DE67FE" w:rsidRPr="00422D3A" w:rsidRDefault="0084046C" w:rsidP="00F80A7D">
                <w:pPr>
                  <w:pStyle w:val="Subtitle"/>
                </w:pPr>
                <w:r>
                  <w:t>308553601</w:t>
                </w:r>
              </w:p>
            </w:tc>
            <w:tc>
              <w:tcPr>
                <w:tcW w:w="2766" w:type="dxa"/>
              </w:tcPr>
              <w:p w14:paraId="7708022C" w14:textId="4A901EB0" w:rsidR="00DE67FE" w:rsidRPr="00E137EE" w:rsidRDefault="0084046C" w:rsidP="00F80A7D">
                <w:pPr>
                  <w:pStyle w:val="Subtitle"/>
                </w:pPr>
                <w:r>
                  <w:t>danhaz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181056F3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2D715D">
            <w:rPr>
              <w:noProof/>
            </w:rPr>
            <w:t>April 25, 2022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0382992E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p w14:paraId="1415F414" w14:textId="2591334D" w:rsidR="003E0274" w:rsidRDefault="00E63611" w:rsidP="003A361D">
      <w:pPr>
        <w:pStyle w:val="Heading1"/>
      </w:pPr>
      <w:r>
        <w:lastRenderedPageBreak/>
        <w:t>Theoretical questions</w:t>
      </w:r>
    </w:p>
    <w:p w14:paraId="4E69D5D5" w14:textId="4BA998E3" w:rsidR="0091530C" w:rsidRPr="0091530C" w:rsidRDefault="0091530C" w:rsidP="0091530C">
      <w:pPr>
        <w:rPr>
          <w:u w:val="single"/>
        </w:rPr>
      </w:pPr>
      <w:r w:rsidRPr="0091530C">
        <w:rPr>
          <w:u w:val="single"/>
        </w:rPr>
        <w:t>Q1:</w:t>
      </w:r>
    </w:p>
    <w:p w14:paraId="2CFFAAC1" w14:textId="2913CBF7" w:rsidR="00DB68E4" w:rsidRDefault="00690A54" w:rsidP="00E77443">
      <w:pPr>
        <w:rPr>
          <w:rFonts w:eastAsiaTheme="minorEastAsia"/>
        </w:rPr>
      </w:pPr>
      <w:r>
        <w:rPr>
          <w:rFonts w:eastAsiaTheme="minorEastAsia"/>
        </w:rPr>
        <w:t xml:space="preserve">Consider two distributions </w:t>
      </w:r>
      <m:oMath>
        <m:r>
          <w:rPr>
            <w:rFonts w:ascii="Cambria Math" w:eastAsiaTheme="minorEastAsia" w:hAnsi="Cambria Math"/>
          </w:rPr>
          <m:t>p(X,Y)</m:t>
        </m:r>
      </m:oMath>
      <w:r>
        <w:rPr>
          <w:rFonts w:eastAsiaTheme="minorEastAsia"/>
        </w:rPr>
        <w:t xml:space="preserve"> </w:t>
      </w:r>
      <w:r w:rsidR="003564B6">
        <w:rPr>
          <w:rFonts w:eastAsiaTheme="minorEastAsia"/>
        </w:rPr>
        <w:t>&amp;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q(X,Y)</m:t>
        </m:r>
      </m:oMath>
      <w:r w:rsidR="00E85DB5">
        <w:rPr>
          <w:rFonts w:eastAsiaTheme="minorEastAsia"/>
        </w:rPr>
        <w:t xml:space="preserve"> over random variables </w:t>
      </w:r>
      <m:oMath>
        <m:r>
          <w:rPr>
            <w:rFonts w:ascii="Cambria Math" w:eastAsiaTheme="minorEastAsia" w:hAnsi="Cambria Math"/>
          </w:rPr>
          <m:t>X &amp; Y</m:t>
        </m:r>
      </m:oMath>
      <w:r w:rsidR="003564B6">
        <w:rPr>
          <w:rFonts w:eastAsiaTheme="minorEastAsia"/>
        </w:rPr>
        <w:t>.</w:t>
      </w:r>
    </w:p>
    <w:p w14:paraId="7784936D" w14:textId="0D41EC82" w:rsidR="003564B6" w:rsidRDefault="003564B6" w:rsidP="00E77443">
      <w:pPr>
        <w:rPr>
          <w:rFonts w:eastAsiaTheme="minorEastAsia"/>
        </w:rPr>
      </w:pPr>
      <w:r>
        <w:rPr>
          <w:rFonts w:eastAsiaTheme="minorEastAsia"/>
        </w:rPr>
        <w:t xml:space="preserve">Prove that the KL divergence </w:t>
      </w:r>
      <w:r w:rsidR="000F70C6">
        <w:rPr>
          <w:rFonts w:eastAsiaTheme="minorEastAsia"/>
        </w:rPr>
        <w:t>between these two distributions can be factorized as:</w:t>
      </w:r>
    </w:p>
    <w:p w14:paraId="351AE41C" w14:textId="53D4E0EC" w:rsidR="000F70C6" w:rsidRPr="00222045" w:rsidRDefault="00662C9E" w:rsidP="00222045">
      <w:pPr>
        <w:jc w:val="center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KL[p(X,Y)|</m:t>
          </m:r>
          <m:d>
            <m:dPr>
              <m:begChr m:val="|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q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,Y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=KL[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d>
          <m:r>
            <w:rPr>
              <w:rFonts w:ascii="Cambria Math" w:eastAsiaTheme="minorEastAsia" w:hAnsi="Cambria Math"/>
            </w:rPr>
            <m:t>|</m:t>
          </m:r>
          <m:d>
            <m:dPr>
              <m:begChr m:val="|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q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+KL[p(X|Y)||q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d>
          <m:r>
            <w:rPr>
              <w:rFonts w:ascii="Cambria Math" w:eastAsiaTheme="minorEastAsia" w:hAnsi="Cambria Math"/>
            </w:rPr>
            <m:t>]</m:t>
          </m:r>
        </m:oMath>
      </m:oMathPara>
    </w:p>
    <w:p w14:paraId="14A49C16" w14:textId="518B84DC" w:rsidR="00ED103B" w:rsidRPr="007272AB" w:rsidRDefault="000154FC" w:rsidP="00222045">
      <w:pPr>
        <w:pStyle w:val="ListParagraph"/>
        <w:spacing w:before="120" w:after="240"/>
        <w:jc w:val="center"/>
        <w:rPr>
          <w:rFonts w:eastAsiaTheme="minorEastAsia"/>
          <w:i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KL[p(X,Y)|</m:t>
          </m:r>
          <m:d>
            <m:dPr>
              <m:begChr m:val="|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q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,Y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≐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,Y</m:t>
                          </m:r>
                        </m:e>
                      </m:d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,Y</m:t>
                          </m:r>
                        </m:e>
                      </m:d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>=</m:t>
          </m:r>
        </m:oMath>
      </m:oMathPara>
    </w:p>
    <w:p w14:paraId="7074CA54" w14:textId="77777777" w:rsidR="007272AB" w:rsidRPr="00222045" w:rsidRDefault="007272AB" w:rsidP="00222045">
      <w:pPr>
        <w:pStyle w:val="ListParagraph"/>
        <w:spacing w:before="120" w:after="240"/>
        <w:jc w:val="center"/>
        <w:rPr>
          <w:rFonts w:eastAsiaTheme="minorEastAsia"/>
          <w:i/>
        </w:rPr>
      </w:pPr>
    </w:p>
    <w:p w14:paraId="0F2D41C1" w14:textId="2FE06CA6" w:rsidR="00222045" w:rsidRPr="007272AB" w:rsidRDefault="00222045" w:rsidP="00222045">
      <w:pPr>
        <w:pStyle w:val="ListParagraph"/>
        <w:spacing w:before="120" w:after="240"/>
        <w:jc w:val="center"/>
        <w:rPr>
          <w:rFonts w:eastAsiaTheme="minorEastAsia"/>
          <w:i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d>
                      <m:r>
                        <w:rPr>
                          <w:rFonts w:ascii="Cambria Math" w:eastAsiaTheme="minorEastAsia" w:hAnsi="Cambria Math"/>
                        </w:rPr>
                        <m:t>p(X|Y)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d>
                      <m:r>
                        <w:rPr>
                          <w:rFonts w:ascii="Cambria Math" w:eastAsiaTheme="minorEastAsia" w:hAnsi="Cambria Math"/>
                        </w:rPr>
                        <m:t>q(X|Y)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</m:e>
          </m:func>
        </m:oMath>
      </m:oMathPara>
    </w:p>
    <w:p w14:paraId="4FB4F372" w14:textId="77777777" w:rsidR="007272AB" w:rsidRPr="00222045" w:rsidRDefault="007272AB" w:rsidP="00222045">
      <w:pPr>
        <w:pStyle w:val="ListParagraph"/>
        <w:spacing w:before="120" w:after="240"/>
        <w:jc w:val="center"/>
        <w:rPr>
          <w:i/>
          <w:sz w:val="18"/>
          <w:szCs w:val="18"/>
        </w:rPr>
      </w:pPr>
    </w:p>
    <w:p w14:paraId="3C6E5397" w14:textId="75ED0DE6" w:rsidR="0047785C" w:rsidRPr="007272AB" w:rsidRDefault="00833DCD" w:rsidP="00222045">
      <w:pPr>
        <w:pStyle w:val="ListParagraph"/>
        <w:spacing w:before="120" w:after="240"/>
        <w:jc w:val="center"/>
        <w:rPr>
          <w:rFonts w:eastAsiaTheme="minorEastAsia"/>
          <w:i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lo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d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d>
                    </m:den>
                  </m:f>
                </m:e>
              </m:d>
              <m:r>
                <w:rPr>
                  <w:rFonts w:ascii="Cambria Math" w:eastAsiaTheme="minorEastAsia" w:hAnsi="Cambria Math"/>
                </w:rPr>
                <m:t>+log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d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d>
                    </m:den>
                  </m:f>
                </m:e>
              </m:d>
            </m:e>
          </m:d>
          <m:r>
            <w:rPr>
              <w:rFonts w:ascii="Cambria Math" w:eastAsiaTheme="minorEastAsia" w:hAnsi="Cambria Math"/>
            </w:rPr>
            <m:t>=</m:t>
          </m:r>
        </m:oMath>
      </m:oMathPara>
    </w:p>
    <w:p w14:paraId="61573CDC" w14:textId="5709833D" w:rsidR="007272AB" w:rsidRPr="00222045" w:rsidRDefault="007272AB" w:rsidP="00222045">
      <w:pPr>
        <w:pStyle w:val="ListParagraph"/>
        <w:spacing w:before="120" w:after="240"/>
        <w:jc w:val="center"/>
        <w:rPr>
          <w:rFonts w:eastAsiaTheme="minorEastAsia"/>
          <w:i/>
        </w:rPr>
      </w:pPr>
    </w:p>
    <w:p w14:paraId="23BD040F" w14:textId="6AC6AB19" w:rsidR="00B74A37" w:rsidRPr="007272AB" w:rsidRDefault="00B74A37" w:rsidP="00222045">
      <w:pPr>
        <w:pStyle w:val="ListParagraph"/>
        <w:spacing w:before="120" w:after="240"/>
        <w:jc w:val="center"/>
        <w:rPr>
          <w:rFonts w:eastAsiaTheme="minorEastAsia"/>
          <w:i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r>
            <w:rPr>
              <w:rFonts w:ascii="Cambria Math" w:eastAsiaTheme="minorEastAsia" w:hAnsi="Cambria Math"/>
            </w:rPr>
            <m:t>lo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d>
                </m:num>
                <m:den>
                  <m:r>
                    <w:rPr>
                      <w:rFonts w:ascii="Cambria Math" w:eastAsiaTheme="minorEastAsia" w:hAnsi="Cambria Math"/>
                    </w:rPr>
                    <m:t>q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d>
                </m:den>
              </m:f>
            </m:e>
          </m:d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r>
            <w:rPr>
              <w:rFonts w:ascii="Cambria Math" w:eastAsiaTheme="minorEastAsia" w:hAnsi="Cambria Math"/>
            </w:rPr>
            <m:t>lo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|Y</m:t>
                      </m:r>
                    </m:e>
                  </m:d>
                </m:num>
                <m:den>
                  <m:r>
                    <w:rPr>
                      <w:rFonts w:ascii="Cambria Math" w:eastAsiaTheme="minorEastAsia" w:hAnsi="Cambria Math"/>
                    </w:rPr>
                    <m:t>q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|Y</m:t>
                      </m:r>
                    </m:e>
                  </m:d>
                </m:den>
              </m:f>
            </m:e>
          </m:d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  <m:r>
                <w:rPr>
                  <w:rFonts w:ascii="Cambria Math" w:eastAsiaTheme="minorEastAsia" w:hAnsi="Cambria Math"/>
                </w:rPr>
                <m:t xml:space="preserve"> </m:t>
              </m:r>
            </m:e>
            <m:lim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d>
                  <m:r>
                    <w:rPr>
                      <w:rFonts w:ascii="Cambria Math" w:eastAsiaTheme="minorEastAsia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Σ</m:t>
                      </m:r>
                      <m:ctrlPr>
                        <w:rPr>
                          <w:rFonts w:ascii="Cambria Math" w:eastAsiaTheme="minorEastAsia" w:hAnsi="Cambria Math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,Y</m:t>
                      </m:r>
                    </m:e>
                  </m:d>
                </m:e>
                <m:e>
                  <m:r>
                    <w:rPr>
                      <w:rFonts w:ascii="Cambria Math" w:eastAsiaTheme="minorEastAsia" w:hAnsi="Cambria Math"/>
                    </w:rPr>
                    <m:t xml:space="preserve">        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Theme="minorEastAsia" w:hAnsi="Cambria Math"/>
                    </w:rPr>
                    <m:t xml:space="preserve">                         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e>
              </m:eqArr>
            </m:lim>
          </m:limLow>
        </m:oMath>
      </m:oMathPara>
    </w:p>
    <w:p w14:paraId="629EBC7D" w14:textId="77777777" w:rsidR="007272AB" w:rsidRPr="00222045" w:rsidRDefault="007272AB" w:rsidP="00222045">
      <w:pPr>
        <w:pStyle w:val="ListParagraph"/>
        <w:spacing w:before="120" w:after="240"/>
        <w:jc w:val="center"/>
        <w:rPr>
          <w:rFonts w:eastAsiaTheme="minorEastAsia"/>
          <w:i/>
        </w:rPr>
      </w:pPr>
    </w:p>
    <w:p w14:paraId="6B160AB4" w14:textId="7793682B" w:rsidR="00C41B91" w:rsidRPr="005B3909" w:rsidRDefault="00833DCD" w:rsidP="00222045">
      <w:pPr>
        <w:pStyle w:val="ListParagraph"/>
        <w:spacing w:before="120" w:after="240"/>
        <w:jc w:val="center"/>
        <w:rPr>
          <w:rFonts w:eastAsiaTheme="minorEastAsia"/>
          <w:i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=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d>
          <m:r>
            <w:rPr>
              <w:rFonts w:ascii="Cambria Math" w:eastAsiaTheme="minorEastAsia" w:hAnsi="Cambria Math"/>
            </w:rPr>
            <m:t>lo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d>
                </m:num>
                <m:den>
                  <m:r>
                    <w:rPr>
                      <w:rFonts w:ascii="Cambria Math" w:eastAsiaTheme="minorEastAsia" w:hAnsi="Cambria Math"/>
                    </w:rPr>
                    <m:t>q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d>
                </m:den>
              </m:f>
            </m:e>
          </m:d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d>
          <m:r>
            <w:rPr>
              <w:rFonts w:ascii="Cambria Math" w:eastAsiaTheme="minorEastAsia" w:hAnsi="Cambria Math"/>
            </w:rPr>
            <m:t>lo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|Y</m:t>
                      </m:r>
                    </m:e>
                  </m:d>
                </m:num>
                <m:den>
                  <m:r>
                    <w:rPr>
                      <w:rFonts w:ascii="Cambria Math" w:eastAsiaTheme="minorEastAsia" w:hAnsi="Cambria Math"/>
                    </w:rPr>
                    <m:t>q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|Y</m:t>
                      </m:r>
                    </m:e>
                  </m:d>
                </m:den>
              </m:f>
            </m:e>
          </m:d>
          <m:r>
            <w:rPr>
              <w:rFonts w:ascii="Cambria Math" w:eastAsiaTheme="minorEastAsia" w:hAnsi="Cambria Math"/>
            </w:rPr>
            <m:t>≐</m:t>
          </m:r>
        </m:oMath>
      </m:oMathPara>
    </w:p>
    <w:p w14:paraId="6D102E95" w14:textId="73790F60" w:rsidR="005B3909" w:rsidRPr="007272AB" w:rsidRDefault="005B3909" w:rsidP="00222045">
      <w:pPr>
        <w:pStyle w:val="ListParagraph"/>
        <w:spacing w:before="120" w:after="240"/>
        <w:jc w:val="center"/>
        <w:rPr>
          <w:rFonts w:eastAsiaTheme="minorEastAsia"/>
          <w:i/>
        </w:rPr>
      </w:pPr>
    </w:p>
    <w:p w14:paraId="0E176C81" w14:textId="77777777" w:rsidR="007272AB" w:rsidRPr="00222045" w:rsidRDefault="007272AB" w:rsidP="00222045">
      <w:pPr>
        <w:pStyle w:val="ListParagraph"/>
        <w:spacing w:before="120" w:after="240"/>
        <w:jc w:val="center"/>
        <w:rPr>
          <w:rFonts w:eastAsiaTheme="minorEastAsia"/>
          <w:i/>
        </w:rPr>
      </w:pPr>
    </w:p>
    <w:p w14:paraId="461C9811" w14:textId="40900A57" w:rsidR="00222045" w:rsidRPr="0091530C" w:rsidRDefault="007272AB" w:rsidP="00222045">
      <w:pPr>
        <w:pStyle w:val="ListParagraph"/>
        <w:spacing w:before="120" w:after="240"/>
        <w:jc w:val="center"/>
        <w:rPr>
          <w:rFonts w:eastAsiaTheme="minorEastAsia"/>
          <w:i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≐KL[p(Y)|</m:t>
          </m:r>
          <m:d>
            <m:dPr>
              <m:begChr m:val="|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q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+KL[p(X|Y)||q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d>
          <m:r>
            <w:rPr>
              <w:rFonts w:ascii="Cambria Math" w:eastAsiaTheme="minorEastAsia" w:hAnsi="Cambria Math"/>
            </w:rPr>
            <m:t>]</m:t>
          </m:r>
        </m:oMath>
      </m:oMathPara>
    </w:p>
    <w:p w14:paraId="70E99088" w14:textId="2D1549C2" w:rsidR="0091530C" w:rsidRDefault="0091530C" w:rsidP="0091530C">
      <w:pPr>
        <w:rPr>
          <w:rFonts w:eastAsiaTheme="minorEastAsia"/>
          <w:i/>
        </w:rPr>
      </w:pPr>
    </w:p>
    <w:p w14:paraId="136AE48A" w14:textId="207FE6C0" w:rsidR="0091530C" w:rsidRDefault="0091530C" w:rsidP="0091530C">
      <w:pPr>
        <w:rPr>
          <w:u w:val="single"/>
        </w:rPr>
      </w:pPr>
      <w:r w:rsidRPr="0091530C">
        <w:rPr>
          <w:u w:val="single"/>
        </w:rPr>
        <w:t>Q</w:t>
      </w:r>
      <w:r>
        <w:rPr>
          <w:u w:val="single"/>
        </w:rPr>
        <w:t>2</w:t>
      </w:r>
      <w:r w:rsidRPr="0091530C">
        <w:rPr>
          <w:u w:val="single"/>
        </w:rPr>
        <w:t>:</w:t>
      </w:r>
    </w:p>
    <w:p w14:paraId="24BB6CAC" w14:textId="31946F20" w:rsidR="0091530C" w:rsidRPr="00E067E6" w:rsidRDefault="00F61151" w:rsidP="00E97391">
      <w:pPr>
        <w:pStyle w:val="ListParagraph"/>
        <w:numPr>
          <w:ilvl w:val="0"/>
          <w:numId w:val="30"/>
        </w:numPr>
      </w:pPr>
      <m:oMath>
        <m:r>
          <w:rPr>
            <w:rFonts w:ascii="Cambria Math" w:hAnsi="Cambria Math"/>
          </w:rPr>
          <m:t>J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eastAsiaTheme="minorEastAsia" w:hAnsi="Cambria Math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/>
                    <w:i/>
                  </w:rPr>
                </m:ctrlPr>
              </m:groupChrPr>
              <m:e>
                <m:r>
                  <m:rPr>
                    <m:scr m:val="double-struck"/>
                  </m:rPr>
                  <w:rPr>
                    <w:rFonts w:ascii="Cambria Math" w:eastAsiaTheme="minorEastAsia" w:hAnsi="Cambria Math"/>
                  </w:rPr>
                  <m:t>E</m:t>
                </m:r>
              </m:e>
            </m:groupChr>
          </m:e>
          <m:li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+1</m:t>
                </m:r>
              </m:sub>
            </m:sSub>
          </m:lim>
        </m:limLow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r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+r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+1</m:t>
                    </m:r>
                  </m:sub>
                </m:sSub>
              </m:e>
            </m:d>
          </m:e>
        </m:d>
        <m:r>
          <w:rPr>
            <w:rFonts w:ascii="Cambria Math" w:hAnsi="Cambria Math"/>
            <w:highlight w:val="yellow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  <m:ctrlPr>
              <w:rPr>
                <w:rFonts w:ascii="Cambria Math" w:eastAsiaTheme="minorEastAsia" w:hAnsi="Cambria Math"/>
              </w:rPr>
            </m:ctrlPr>
          </m:e>
          <m:sub>
            <m:r>
              <w:rPr>
                <w:rFonts w:ascii="Cambria Math" w:eastAsiaTheme="minorEastAsia" w:hAnsi="Cambria Math"/>
              </w:rPr>
              <m:t>zϵZ</m:t>
            </m:r>
          </m:sub>
        </m:sSub>
        <m:r>
          <w:rPr>
            <w:rFonts w:ascii="Cambria Math" w:eastAsiaTheme="minorEastAsia" w:hAnsi="Cambria Math"/>
          </w:rPr>
          <m:t>p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k+1</m:t>
            </m:r>
          </m:sub>
        </m:sSub>
        <m:r>
          <w:rPr>
            <w:rFonts w:ascii="Cambria Math" w:eastAsiaTheme="minorEastAsia" w:hAnsi="Cambria Math"/>
          </w:rPr>
          <m:t>|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)(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/>
          </w:rPr>
          <m:t>+r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k+1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="007D2818">
        <w:rPr>
          <w:rFonts w:eastAsiaTheme="minorEastAsia"/>
        </w:rPr>
        <w:t xml:space="preserve">) </w:t>
      </w:r>
    </w:p>
    <w:p w14:paraId="2677FEFC" w14:textId="4B0C52B2" w:rsidR="00E067E6" w:rsidRDefault="00E067E6" w:rsidP="00E067E6">
      <w:pPr>
        <w:pStyle w:val="ListParagraph"/>
      </w:pPr>
      <w:r>
        <w:t>Steps:</w:t>
      </w:r>
    </w:p>
    <w:p w14:paraId="32CD50BB" w14:textId="2754BD97" w:rsidR="00E067E6" w:rsidRPr="00E067E6" w:rsidRDefault="00E067E6" w:rsidP="00E067E6">
      <w:pPr>
        <w:pStyle w:val="ListParagraph"/>
        <w:numPr>
          <w:ilvl w:val="0"/>
          <w:numId w:val="31"/>
        </w:numPr>
      </w:pPr>
      <w:r>
        <w:t xml:space="preserve">Calculate 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 </w:t>
      </w:r>
    </w:p>
    <w:p w14:paraId="78FA23EB" w14:textId="43D6F203" w:rsidR="00E067E6" w:rsidRPr="00EC4F3B" w:rsidRDefault="00E067E6" w:rsidP="00E067E6">
      <w:pPr>
        <w:pStyle w:val="ListParagraph"/>
        <w:numPr>
          <w:ilvl w:val="0"/>
          <w:numId w:val="31"/>
        </w:numPr>
      </w:pPr>
      <w:r>
        <w:rPr>
          <w:rFonts w:eastAsiaTheme="minorEastAsia"/>
        </w:rPr>
        <w:t>Get observation</w:t>
      </w:r>
      <w:r w:rsidR="00EC4F3B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k+1</m:t>
            </m:r>
          </m:sub>
        </m:sSub>
      </m:oMath>
      <w:r w:rsidR="00EC4F3B">
        <w:rPr>
          <w:rFonts w:eastAsiaTheme="minorEastAsia"/>
        </w:rPr>
        <w:t xml:space="preserve"> probability</w:t>
      </w:r>
    </w:p>
    <w:p w14:paraId="280F441E" w14:textId="6C7AC9BE" w:rsidR="00EC4F3B" w:rsidRPr="00996299" w:rsidRDefault="004F336B" w:rsidP="00E067E6">
      <w:pPr>
        <w:pStyle w:val="ListParagraph"/>
        <w:numPr>
          <w:ilvl w:val="0"/>
          <w:numId w:val="31"/>
        </w:numPr>
        <w:rPr>
          <w:highlight w:val="yellow"/>
        </w:rPr>
      </w:pPr>
      <w:r w:rsidRPr="00996299">
        <w:rPr>
          <w:rFonts w:eastAsiaTheme="minorEastAsia"/>
          <w:highlight w:val="yellow"/>
        </w:rPr>
        <w:t xml:space="preserve">From 1+2 </w:t>
      </w:r>
      <w:r w:rsidR="002D4217" w:rsidRPr="00996299">
        <w:rPr>
          <w:rFonts w:eastAsiaTheme="minorEastAsia"/>
          <w:highlight w:val="yellow"/>
        </w:rPr>
        <w:t xml:space="preserve">update propagate belief - </w:t>
      </w:r>
      <m:oMath>
        <m:sSub>
          <m:sSubPr>
            <m:ctrlPr>
              <w:rPr>
                <w:rFonts w:ascii="Cambria Math" w:eastAsiaTheme="minorEastAsia" w:hAnsi="Cambria Math"/>
                <w:i/>
                <w:highlight w:val="yellow"/>
              </w:rPr>
            </m:ctrlPr>
          </m:sSubPr>
          <m:e>
            <m:r>
              <w:rPr>
                <w:rFonts w:ascii="Cambria Math" w:eastAsiaTheme="minorEastAsia" w:hAnsi="Cambria Math"/>
                <w:highlight w:val="yellow"/>
              </w:rPr>
              <m:t>b</m:t>
            </m:r>
          </m:e>
          <m:sub>
            <m:r>
              <w:rPr>
                <w:rFonts w:ascii="Cambria Math" w:eastAsiaTheme="minorEastAsia" w:hAnsi="Cambria Math"/>
                <w:highlight w:val="yellow"/>
              </w:rPr>
              <m:t>k+1</m:t>
            </m:r>
          </m:sub>
        </m:sSub>
      </m:oMath>
    </w:p>
    <w:p w14:paraId="3D9A6C05" w14:textId="5CB153E3" w:rsidR="002D4217" w:rsidRPr="002D4217" w:rsidRDefault="002D4217" w:rsidP="00E067E6">
      <w:pPr>
        <w:pStyle w:val="ListParagraph"/>
        <w:numPr>
          <w:ilvl w:val="0"/>
          <w:numId w:val="31"/>
        </w:numPr>
      </w:pPr>
      <w:r>
        <w:rPr>
          <w:rFonts w:eastAsiaTheme="minorEastAsia"/>
        </w:rPr>
        <w:t xml:space="preserve">Calculate reward </w:t>
      </w:r>
      <m:oMath>
        <m:r>
          <w:rPr>
            <w:rFonts w:ascii="Cambria Math" w:eastAsiaTheme="minorEastAsia" w:hAnsi="Cambria Math"/>
          </w:rPr>
          <m:t>r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k+1</m:t>
            </m:r>
          </m:sub>
        </m:sSub>
        <m:r>
          <w:rPr>
            <w:rFonts w:ascii="Cambria Math" w:eastAsiaTheme="minorEastAsia" w:hAnsi="Cambria Math"/>
          </w:rPr>
          <m:t>)</m:t>
        </m:r>
      </m:oMath>
    </w:p>
    <w:p w14:paraId="19EC1C89" w14:textId="2E637605" w:rsidR="002D4217" w:rsidRPr="00996299" w:rsidRDefault="00996299" w:rsidP="00E067E6">
      <w:pPr>
        <w:pStyle w:val="ListParagraph"/>
        <w:numPr>
          <w:ilvl w:val="0"/>
          <w:numId w:val="31"/>
        </w:numPr>
      </w:pPr>
      <m:oMath>
        <m:r>
          <w:rPr>
            <w:rFonts w:ascii="Cambria Math" w:hAnsi="Cambria Math"/>
          </w:rPr>
          <m:t>step 2∙(step 1+step 4)</m:t>
        </m:r>
      </m:oMath>
    </w:p>
    <w:p w14:paraId="38B35C02" w14:textId="0ECACC33" w:rsidR="00996299" w:rsidRPr="009D4D1D" w:rsidRDefault="006F0480" w:rsidP="00E067E6">
      <w:pPr>
        <w:pStyle w:val="ListParagraph"/>
        <w:numPr>
          <w:ilvl w:val="0"/>
          <w:numId w:val="31"/>
        </w:numPr>
      </w:pPr>
      <m:oMath>
        <m:r>
          <w:rPr>
            <w:rFonts w:ascii="Cambria Math" w:hAnsi="Cambria Math"/>
          </w:rPr>
          <m:t xml:space="preserve">sum for all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+1</m:t>
            </m:r>
          </m:sub>
        </m:sSub>
        <m:r>
          <w:rPr>
            <w:rFonts w:ascii="Cambria Math" w:hAnsi="Cambria Math"/>
          </w:rPr>
          <m:t>ϵZ (m times)</m:t>
        </m:r>
      </m:oMath>
      <w:bookmarkEnd w:id="1"/>
    </w:p>
    <w:p w14:paraId="1508762E" w14:textId="38FCFF1B" w:rsidR="009D4D1D" w:rsidRDefault="009D4D1D" w:rsidP="009D4D1D"/>
    <w:p w14:paraId="5CD37970" w14:textId="37E6943B" w:rsidR="009D4D1D" w:rsidRDefault="009D4D1D" w:rsidP="009D4D1D"/>
    <w:p w14:paraId="23D16D68" w14:textId="345EFDAF" w:rsidR="009D4D1D" w:rsidRDefault="009D4D1D" w:rsidP="009D4D1D"/>
    <w:p w14:paraId="3B36E051" w14:textId="434850AD" w:rsidR="009D4D1D" w:rsidRDefault="009D4D1D" w:rsidP="009D4D1D"/>
    <w:p w14:paraId="484BE11A" w14:textId="22077DA3" w:rsidR="009D4D1D" w:rsidRDefault="009D4D1D" w:rsidP="009D4D1D"/>
    <w:p w14:paraId="146B8BDE" w14:textId="77777777" w:rsidR="009D4D1D" w:rsidRPr="009B0620" w:rsidRDefault="009D4D1D" w:rsidP="009D4D1D"/>
    <w:p w14:paraId="1968EAE2" w14:textId="73F002D9" w:rsidR="009B0620" w:rsidRDefault="009B0620" w:rsidP="004861FB">
      <w:pPr>
        <w:pStyle w:val="ListParagraph"/>
        <w:numPr>
          <w:ilvl w:val="0"/>
          <w:numId w:val="30"/>
        </w:numPr>
      </w:pPr>
    </w:p>
    <w:p w14:paraId="1A3A3B25" w14:textId="407F23DA" w:rsidR="00911E70" w:rsidRPr="0091530C" w:rsidRDefault="004861FB" w:rsidP="004861FB">
      <w:pPr>
        <w:pStyle w:val="ListParagraph"/>
        <w:ind w:left="1440" w:firstLine="720"/>
        <w:rPr>
          <w:rtl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+1</m:t>
                </m:r>
              </m:sub>
            </m:sSub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limLow>
          <m:limLowPr>
            <m:ctrlPr>
              <w:rPr>
                <w:rFonts w:ascii="Cambria Math" w:eastAsiaTheme="minorEastAsia" w:hAnsi="Cambria Math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/>
                    <w:i/>
                  </w:rPr>
                </m:ctrlPr>
              </m:groupChrPr>
              <m:e>
                <m:r>
                  <w:rPr>
                    <w:rFonts w:ascii="Cambria Math" w:eastAsiaTheme="minorEastAsia" w:hAnsi="Cambria Math"/>
                  </w:rPr>
                  <m:t>=</m:t>
                </m:r>
              </m:e>
            </m:groupChr>
          </m:e>
          <m:lim>
            <m:r>
              <w:rPr>
                <w:rFonts w:ascii="Cambria Math" w:eastAsiaTheme="minorEastAsia" w:hAnsi="Cambria Math"/>
              </w:rPr>
              <m:t>marginalization+chain rule</m:t>
            </m:r>
          </m:lim>
        </m:limLow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  <m:ctrlPr>
              <w:rPr>
                <w:rFonts w:ascii="Cambria Math" w:eastAsiaTheme="minorEastAsia" w:hAnsi="Cambria Math"/>
              </w:rPr>
            </m:ctrlP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+1</m:t>
                </m:r>
              </m:sub>
            </m:sSub>
            <m:r>
              <w:rPr>
                <w:rFonts w:ascii="Cambria Math" w:eastAsiaTheme="minorEastAsia" w:hAnsi="Cambria Math"/>
              </w:rPr>
              <m:t xml:space="preserve"> </m:t>
            </m:r>
          </m:sub>
        </m:sSub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+1</m:t>
                </m:r>
              </m:sub>
            </m:sSub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+1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/>
          </w:rPr>
          <m:t>p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k+1,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|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)</m:t>
        </m:r>
      </m:oMath>
    </w:p>
    <w:p w14:paraId="7D1E9B34" w14:textId="22A532BE" w:rsidR="009B0620" w:rsidRDefault="009B0620" w:rsidP="004861FB">
      <w:pPr>
        <w:pStyle w:val="ListParagraph"/>
        <w:ind w:left="1440"/>
      </w:pPr>
    </w:p>
    <w:p w14:paraId="27D38539" w14:textId="77777777" w:rsidR="009D4D1D" w:rsidRDefault="009D4D1D" w:rsidP="004861FB">
      <w:pPr>
        <w:pStyle w:val="ListParagraph"/>
        <w:ind w:left="1440"/>
      </w:pPr>
    </w:p>
    <w:p w14:paraId="2D0B3A48" w14:textId="6DCB3595" w:rsidR="007270F6" w:rsidRPr="009D4D1D" w:rsidRDefault="00833DCD" w:rsidP="009D4D1D">
      <w:pPr>
        <w:pStyle w:val="ListParagraph"/>
        <w:ind w:left="993" w:hanging="164"/>
        <w:rPr>
          <w:rFonts w:eastAsiaTheme="minorEastAsia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</w:rPr>
                <m:t>markov+chain rule</m:t>
              </m:r>
            </m:lim>
          </m:limLow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+1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+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70F454AC" w14:textId="68614A16" w:rsidR="009D4D1D" w:rsidRDefault="009D4D1D" w:rsidP="004861FB">
      <w:pPr>
        <w:pStyle w:val="ListParagraph"/>
        <w:ind w:left="1440"/>
        <w:rPr>
          <w:rFonts w:eastAsiaTheme="minorEastAsia"/>
        </w:rPr>
      </w:pPr>
    </w:p>
    <w:p w14:paraId="776414B7" w14:textId="77777777" w:rsidR="009D4D1D" w:rsidRPr="0048765A" w:rsidRDefault="009D4D1D" w:rsidP="009D4D1D">
      <w:pPr>
        <w:pStyle w:val="ListParagraph"/>
        <w:ind w:left="993"/>
        <w:rPr>
          <w:rFonts w:eastAsiaTheme="minorEastAsia"/>
        </w:rPr>
      </w:pPr>
    </w:p>
    <w:p w14:paraId="43F7F6BC" w14:textId="7892655D" w:rsidR="00233253" w:rsidRPr="00233253" w:rsidRDefault="00833DCD" w:rsidP="00233253">
      <w:pPr>
        <w:pStyle w:val="ListParagraph"/>
        <w:ind w:left="567"/>
        <w:rPr>
          <w:rFonts w:eastAsiaTheme="minorEastAsia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</w:rPr>
                <m:t>markov+b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 xml:space="preserve"> definition</m:t>
              </m:r>
            </m:lim>
          </m:limLow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+1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+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b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</m:e>
          </m:d>
        </m:oMath>
      </m:oMathPara>
    </w:p>
    <w:p w14:paraId="1399CACA" w14:textId="13FB495A" w:rsidR="00233253" w:rsidRPr="00233253" w:rsidRDefault="00233253" w:rsidP="00233253">
      <w:pPr>
        <w:pStyle w:val="ListParagraph"/>
        <w:ind w:left="567"/>
        <w:rPr>
          <w:rFonts w:eastAsiaTheme="minorEastAsia"/>
        </w:rPr>
      </w:pPr>
    </w:p>
    <w:p w14:paraId="1DA49008" w14:textId="25D7103D" w:rsidR="00233253" w:rsidRDefault="00233253" w:rsidP="00333E2A">
      <w:pPr>
        <w:pStyle w:val="ListParagraph"/>
        <w:numPr>
          <w:ilvl w:val="0"/>
          <w:numId w:val="30"/>
        </w:numPr>
        <w:ind w:hanging="338"/>
        <w:rPr>
          <w:rFonts w:eastAsiaTheme="minorEastAsia"/>
        </w:rPr>
      </w:pPr>
    </w:p>
    <w:p w14:paraId="7E149D90" w14:textId="004F6AEC" w:rsidR="00333E2A" w:rsidRDefault="00333E2A" w:rsidP="00C86E68">
      <w:pPr>
        <w:tabs>
          <w:tab w:val="left" w:pos="1270"/>
        </w:tabs>
        <w:ind w:left="1270" w:hanging="136"/>
        <w:rPr>
          <w:rFonts w:eastAsiaTheme="minorEastAsia"/>
        </w:rPr>
      </w:pPr>
      <w:r>
        <w:rPr>
          <w:rFonts w:eastAsiaTheme="minorEastAsia"/>
        </w:rPr>
        <w:tab/>
      </w:r>
      <w:r w:rsidR="00E146A8">
        <w:rPr>
          <w:rFonts w:eastAsiaTheme="minorEastAsia"/>
        </w:rPr>
        <w:t>Fol</w:t>
      </w:r>
      <w:r w:rsidR="0065161A">
        <w:rPr>
          <w:rFonts w:eastAsiaTheme="minorEastAsia"/>
        </w:rPr>
        <w:t>l</w:t>
      </w:r>
      <w:r w:rsidR="00E146A8">
        <w:rPr>
          <w:rFonts w:eastAsiaTheme="minorEastAsia"/>
        </w:rPr>
        <w:t>owing the solutions above</w:t>
      </w:r>
      <w:r w:rsidR="00C87AEF">
        <w:rPr>
          <w:rFonts w:eastAsiaTheme="minorEastAsia"/>
        </w:rPr>
        <w:t xml:space="preserve">, </w:t>
      </w:r>
      <w:r w:rsidR="005C26EA">
        <w:rPr>
          <w:rFonts w:eastAsiaTheme="minorEastAsia"/>
        </w:rPr>
        <w:t xml:space="preserve">running over all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 xml:space="preserve">&amp;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k+1</m:t>
            </m:r>
          </m:sub>
        </m:sSub>
      </m:oMath>
      <w:r w:rsidR="005C26EA">
        <w:rPr>
          <w:rFonts w:eastAsiaTheme="minorEastAsia"/>
        </w:rPr>
        <w:t xml:space="preserve"> and multiply </w:t>
      </w:r>
      <w:r w:rsidR="00285753" w:rsidRPr="002D715D">
        <w:rPr>
          <w:rFonts w:eastAsiaTheme="minorEastAsia"/>
          <w:highlight w:val="yellow"/>
        </w:rPr>
        <w:t>3</w:t>
      </w:r>
      <w:r w:rsidR="00285753">
        <w:rPr>
          <w:rFonts w:eastAsiaTheme="minorEastAsia"/>
        </w:rPr>
        <w:t xml:space="preserve"> </w:t>
      </w:r>
      <w:r w:rsidR="00C86E68" w:rsidRPr="00C86E68">
        <w:rPr>
          <w:rFonts w:eastAsiaTheme="minorEastAsia"/>
          <w:highlight w:val="yellow"/>
        </w:rPr>
        <w:t>parameters</w:t>
      </w:r>
      <w:r w:rsidR="00C86E68">
        <w:rPr>
          <w:rFonts w:eastAsiaTheme="minorEastAsia"/>
        </w:rPr>
        <w:t xml:space="preserve">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O</m:t>
            </m:r>
          </m:e>
          <m:sub>
            <m:r>
              <w:rPr>
                <w:rFonts w:ascii="Cambria Math" w:eastAsiaTheme="minorEastAsia" w:hAnsi="Cambria Math"/>
              </w:rPr>
              <m:t>z</m:t>
            </m:r>
          </m:sub>
        </m:sSub>
        <m:r>
          <w:rPr>
            <w:rFonts w:ascii="Cambria Math" w:eastAsiaTheme="minorEastAsia" w:hAnsi="Cambria Math"/>
          </w:rPr>
          <m:t>=O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</w:rPr>
              <m:t>∙</m:t>
            </m:r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</w:rPr>
              <m:t>∙3</m:t>
            </m:r>
          </m:e>
        </m:d>
        <m:r>
          <w:rPr>
            <w:rFonts w:ascii="Cambria Math" w:eastAsiaTheme="minorEastAsia" w:hAnsi="Cambria Math"/>
          </w:rPr>
          <m:t>=O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)</m:t>
        </m:r>
      </m:oMath>
    </w:p>
    <w:p w14:paraId="01C586A0" w14:textId="27833FB1" w:rsidR="00D443DC" w:rsidRDefault="00D443DC" w:rsidP="00D443DC">
      <w:pPr>
        <w:pStyle w:val="ListParagraph"/>
        <w:numPr>
          <w:ilvl w:val="0"/>
          <w:numId w:val="30"/>
        </w:numPr>
        <w:tabs>
          <w:tab w:val="left" w:pos="1270"/>
        </w:tabs>
      </w:pPr>
    </w:p>
    <w:p w14:paraId="712F23BE" w14:textId="3611301C" w:rsidR="0047476D" w:rsidRPr="00515A25" w:rsidRDefault="00833DCD" w:rsidP="000A5BB8">
      <w:pPr>
        <w:tabs>
          <w:tab w:val="left" w:pos="1690"/>
        </w:tabs>
        <w:ind w:left="-504" w:firstLine="1008"/>
        <w:jc w:val="center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k+1</m:t>
                  </m:r>
                </m:sub>
              </m:sSub>
            </m:e>
          </m:d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</w:rPr>
                <m:t>bayes</m:t>
              </m:r>
            </m:lim>
          </m:limLow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+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+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</m:e>
              </m:d>
            </m:den>
          </m:f>
        </m:oMath>
      </m:oMathPara>
    </w:p>
    <w:p w14:paraId="6EC507B3" w14:textId="17C55F6E" w:rsidR="00515A25" w:rsidRPr="00515A25" w:rsidRDefault="00515A25" w:rsidP="00515A25">
      <w:pPr>
        <w:rPr>
          <w:rFonts w:eastAsiaTheme="minorEastAsia"/>
        </w:rPr>
      </w:pPr>
    </w:p>
    <w:p w14:paraId="09EACD1D" w14:textId="6826FF5C" w:rsidR="00515A25" w:rsidRPr="000A5BB8" w:rsidRDefault="00833DCD" w:rsidP="000A5BB8">
      <w:pPr>
        <w:tabs>
          <w:tab w:val="left" w:pos="2200"/>
        </w:tabs>
        <w:ind w:left="98" w:firstLine="154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</w:rPr>
                <m:t>markov &amp; same as 2(b)</m:t>
              </m:r>
            </m:lim>
          </m:limLow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+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+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Σ</m:t>
                  </m:r>
                  <m:ctrlPr>
                    <w:rPr>
                      <w:rFonts w:ascii="Cambria Math" w:eastAsiaTheme="minorEastAsia" w:hAnsi="Cambria Math"/>
                    </w:rPr>
                  </m:ctrlPr>
                </m:e>
                <m: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1</m:t>
                      </m:r>
                    </m:sub>
                  </m:sSub>
                </m:sub>
              </m:sSub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1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b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</m:e>
              </m:d>
            </m:den>
          </m:f>
        </m:oMath>
      </m:oMathPara>
    </w:p>
    <w:p w14:paraId="18EE593A" w14:textId="0AE1BAAC" w:rsidR="004B7792" w:rsidRDefault="004B7792" w:rsidP="004B7792"/>
    <w:p w14:paraId="10C31F98" w14:textId="4C6F6C0E" w:rsidR="004B7792" w:rsidRDefault="00833DCD" w:rsidP="000A5BB8">
      <w:pPr>
        <w:tabs>
          <w:tab w:val="left" w:pos="2447"/>
        </w:tabs>
        <w:jc w:val="center"/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 xml:space="preserve">marginalization 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&amp; chain rule</m:t>
                  </m:r>
                </m:e>
              </m:eqArr>
            </m:lim>
          </m:limLow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+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+1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Σ</m:t>
                      </m:r>
                      <m:ctrlPr>
                        <w:rPr>
                          <w:rFonts w:ascii="Cambria Math" w:eastAsiaTheme="minorEastAsia" w:hAnsi="Cambria Math"/>
                        </w:rPr>
                      </m:ctrlPr>
                    </m:e>
                    <m:sub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sub>
                      </m:sSub>
                    </m:sub>
                  </m:sSub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+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Σ</m:t>
                  </m:r>
                  <m:ctrlPr>
                    <w:rPr>
                      <w:rFonts w:ascii="Cambria Math" w:eastAsiaTheme="minorEastAsia" w:hAnsi="Cambria Math"/>
                    </w:rPr>
                  </m:ctrlPr>
                </m:e>
                <m: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1</m:t>
                      </m:r>
                    </m:sub>
                  </m:sSub>
                </m:sub>
              </m:sSub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1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b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</m:e>
              </m:d>
            </m:den>
          </m:f>
        </m:oMath>
      </m:oMathPara>
    </w:p>
    <w:p w14:paraId="38C42FF3" w14:textId="597044FC" w:rsidR="00BF77D1" w:rsidRDefault="00BF77D1" w:rsidP="00BF77D1"/>
    <w:p w14:paraId="43134ADE" w14:textId="0C0F508C" w:rsidR="00BF77D1" w:rsidRPr="000A5BB8" w:rsidRDefault="00833DCD" w:rsidP="00BF77D1">
      <w:pPr>
        <w:ind w:firstLine="720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</w:rPr>
                <m:t>b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definition &amp; markov</m:t>
              </m:r>
            </m:lim>
          </m:limLow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+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+1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Σ</m:t>
                      </m:r>
                      <m:ctrlPr>
                        <w:rPr>
                          <w:rFonts w:ascii="Cambria Math" w:eastAsiaTheme="minorEastAsia" w:hAnsi="Cambria Math"/>
                        </w:rPr>
                      </m:ctrlPr>
                    </m:e>
                    <m:sub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sub>
                      </m:sSub>
                    </m:sub>
                  </m:sSub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+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b[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]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Σ</m:t>
                  </m:r>
                  <m:ctrlPr>
                    <w:rPr>
                      <w:rFonts w:ascii="Cambria Math" w:eastAsiaTheme="minorEastAsia" w:hAnsi="Cambria Math"/>
                    </w:rPr>
                  </m:ctrlPr>
                </m:e>
                <m: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1</m:t>
                      </m:r>
                    </m:sub>
                  </m:sSub>
                </m:sub>
              </m:sSub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1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Σ</m:t>
                  </m:r>
                  <m:ctrlPr>
                    <w:rPr>
                      <w:rFonts w:ascii="Cambria Math" w:eastAsiaTheme="minorEastAsia" w:hAnsi="Cambria Math"/>
                    </w:rPr>
                  </m:ctrlPr>
                </m:e>
                <m: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</m:sub>
              </m:sSub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b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</m:e>
              </m:d>
            </m:den>
          </m:f>
        </m:oMath>
      </m:oMathPara>
    </w:p>
    <w:p w14:paraId="71048E1D" w14:textId="4A3389A2" w:rsidR="00BF77D1" w:rsidRDefault="00BF77D1" w:rsidP="00B814F5">
      <w:pPr>
        <w:pStyle w:val="ListParagraph"/>
        <w:numPr>
          <w:ilvl w:val="0"/>
          <w:numId w:val="30"/>
        </w:numPr>
      </w:pPr>
    </w:p>
    <w:p w14:paraId="3633EA43" w14:textId="3112BBF0" w:rsidR="00B814F5" w:rsidRDefault="00783E7F" w:rsidP="00B814F5">
      <w:r>
        <w:tab/>
      </w:r>
      <w:r w:rsidR="00DE7CA9">
        <w:t xml:space="preserve">For the denominator, same as section c: </w:t>
      </w:r>
      <m:oMath>
        <m:r>
          <w:rPr>
            <w:rFonts w:ascii="Cambria Math" w:hAnsi="Cambria Math"/>
          </w:rPr>
          <m:t>O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</w:p>
    <w:p w14:paraId="4FFDCD2D" w14:textId="35A46882" w:rsidR="00B814F5" w:rsidRDefault="00DE7CA9" w:rsidP="00B814F5">
      <w:pPr>
        <w:ind w:firstLine="720"/>
        <w:rPr>
          <w:rFonts w:eastAsiaTheme="minorEastAsia"/>
        </w:rPr>
      </w:pPr>
      <w:r>
        <w:t>For the nominator</w:t>
      </w:r>
      <w:r w:rsidR="00210C3D">
        <w:t xml:space="preserve">, running ove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:O(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)</m:t>
        </m:r>
      </m:oMath>
    </w:p>
    <w:p w14:paraId="7F4A151F" w14:textId="566709FA" w:rsidR="00210C3D" w:rsidRDefault="00210C3D" w:rsidP="00B814F5">
      <w:pPr>
        <w:ind w:firstLine="720"/>
        <w:rPr>
          <w:rFonts w:eastAsiaTheme="minorEastAsia"/>
        </w:rPr>
      </w:pPr>
      <w:r>
        <w:rPr>
          <w:rFonts w:eastAsiaTheme="minorEastAsia"/>
        </w:rPr>
        <w:t xml:space="preserve">Thus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O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  <m:r>
          <w:rPr>
            <w:rFonts w:ascii="Cambria Math" w:eastAsiaTheme="minorEastAsia" w:hAnsi="Cambria Math"/>
          </w:rPr>
          <m:t>=O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d>
          </m:e>
        </m:d>
        <m:r>
          <w:rPr>
            <w:rFonts w:ascii="Cambria Math" w:eastAsiaTheme="minorEastAsia" w:hAnsi="Cambria Math"/>
          </w:rPr>
          <m:t>=O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/>
          </w:rPr>
          <m:t>=O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)</m:t>
        </m:r>
      </m:oMath>
    </w:p>
    <w:p w14:paraId="49F69489" w14:textId="03A08F24" w:rsidR="000F5379" w:rsidRDefault="000F5379" w:rsidP="000F5379">
      <w:pPr>
        <w:pStyle w:val="ListParagraph"/>
        <w:numPr>
          <w:ilvl w:val="0"/>
          <w:numId w:val="30"/>
        </w:numPr>
      </w:pPr>
    </w:p>
    <w:p w14:paraId="41A002DD" w14:textId="2EB30097" w:rsidR="000F5379" w:rsidRPr="006B0E56" w:rsidRDefault="000F5379" w:rsidP="000F5379">
      <w:pPr>
        <w:ind w:firstLine="72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,a</m:t>
              </m:r>
            </m:e>
          </m:d>
          <m:r>
            <w:rPr>
              <w:rFonts w:ascii="Cambria Math" w:hAnsi="Cambria Math"/>
            </w:rPr>
            <m:t>=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d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b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log⁡</m:t>
          </m:r>
          <m:r>
            <w:rPr>
              <w:rFonts w:ascii="Cambria Math" w:hAnsi="Cambria Math"/>
            </w:rPr>
            <m:t>(b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14:paraId="4E174FAC" w14:textId="60969D95" w:rsidR="00F25772" w:rsidRDefault="006B0E56" w:rsidP="00F25772">
      <w:pPr>
        <w:ind w:firstLine="720"/>
        <w:rPr>
          <w:rFonts w:eastAsiaTheme="minorEastAsia"/>
        </w:rPr>
      </w:pPr>
      <w:r>
        <w:t>Since the algorith</w:t>
      </w:r>
      <w:r w:rsidR="00C00ACC">
        <w:t xml:space="preserve">m runs over all the states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=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d>
        <m:r>
          <w:rPr>
            <w:rFonts w:ascii="Cambria Math" w:hAnsi="Cambria Math"/>
          </w:rPr>
          <m:t>=O(n)</m:t>
        </m:r>
      </m:oMath>
    </w:p>
    <w:p w14:paraId="0D28450F" w14:textId="77777777" w:rsidR="00F25772" w:rsidRPr="00F25772" w:rsidRDefault="00F25772" w:rsidP="00F25772">
      <w:pPr>
        <w:ind w:firstLine="720"/>
        <w:rPr>
          <w:rFonts w:eastAsiaTheme="minorEastAsia"/>
        </w:rPr>
      </w:pPr>
    </w:p>
    <w:p w14:paraId="10DC0097" w14:textId="68277022" w:rsidR="00F25772" w:rsidRDefault="00F25772" w:rsidP="00F25772">
      <w:pPr>
        <w:pStyle w:val="ListParagraph"/>
        <w:numPr>
          <w:ilvl w:val="0"/>
          <w:numId w:val="30"/>
        </w:numPr>
        <w:tabs>
          <w:tab w:val="left" w:pos="1307"/>
        </w:tabs>
      </w:pPr>
    </w:p>
    <w:p w14:paraId="4C05B4FF" w14:textId="715820D0" w:rsidR="00F25772" w:rsidRDefault="00F25772" w:rsidP="00F25772">
      <w:pPr>
        <w:ind w:firstLine="720"/>
      </w:pPr>
      <w:r>
        <w:t>Calculating the objective, we have:</w:t>
      </w:r>
    </w:p>
    <w:p w14:paraId="5CEFB43C" w14:textId="05726148" w:rsidR="00F25772" w:rsidRPr="003C3DCD" w:rsidRDefault="00C1076A" w:rsidP="00F25772">
      <w:pPr>
        <w:ind w:firstLine="72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J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zϵZ</m:t>
              </m:r>
            </m:sub>
          </m:sSub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)(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+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k+1</m:t>
                  </m:r>
                </m:sub>
              </m:sSub>
            </m:e>
          </m:d>
          <m:r>
            <w:rPr>
              <w:rFonts w:ascii="Cambria Math" w:hAnsi="Cambria Math"/>
            </w:rPr>
            <m:t>)</m:t>
          </m:r>
        </m:oMath>
      </m:oMathPara>
    </w:p>
    <w:p w14:paraId="5DD961E7" w14:textId="4B8921D0" w:rsidR="003C3DCD" w:rsidRPr="005A4725" w:rsidRDefault="006D0E71" w:rsidP="003C3DCD">
      <w:pPr>
        <w:tabs>
          <w:tab w:val="left" w:pos="1568"/>
        </w:tabs>
        <w:rPr>
          <w:rFonts w:eastAsiaTheme="minorEastAsia"/>
        </w:rPr>
      </w:pPr>
      <w:r>
        <w:t xml:space="preserve">              </w:t>
      </w:r>
      <w:r w:rsidR="005A4725">
        <w:t>Running</w:t>
      </w:r>
      <w:r>
        <w:t xml:space="preserve"> over all observations</w:t>
      </w:r>
      <w:r w:rsidR="005A4725">
        <w:t xml:space="preserve">: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</m:oMath>
    </w:p>
    <w:p w14:paraId="66E3034C" w14:textId="3DF47205" w:rsidR="005A4725" w:rsidRPr="005A4725" w:rsidRDefault="005A4725" w:rsidP="003C3DCD">
      <w:pPr>
        <w:tabs>
          <w:tab w:val="left" w:pos="1568"/>
        </w:tabs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⇒</m:t>
          </m:r>
          <m:r>
            <w:rPr>
              <w:rFonts w:ascii="Cambria Math" w:eastAsiaTheme="minorEastAsia" w:hAnsi="Cambria Math"/>
            </w:rPr>
            <m:t>O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J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Z</m:t>
              </m:r>
            </m:e>
          </m:d>
          <m:r>
            <w:rPr>
              <w:rFonts w:ascii="Cambria Math" w:eastAsiaTheme="minorEastAsia" w:hAnsi="Cambria Math"/>
            </w:rPr>
            <m:t>∙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highlight w:val="yellow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  <w:highlight w:val="yellow"/>
                    </w:rPr>
                    <m:t>z</m:t>
                  </m:r>
                </m:sub>
              </m:sSub>
              <m:r>
                <w:rPr>
                  <w:rFonts w:ascii="Cambria Math" w:eastAsiaTheme="minorEastAsia" w:hAnsi="Cambria Math"/>
                  <w:highlight w:val="yellow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O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  <m:r>
            <w:rPr>
              <w:rFonts w:ascii="Cambria Math" w:eastAsiaTheme="minorEastAsia" w:hAnsi="Cambria Math"/>
            </w:rPr>
            <m:t>=O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d>
              <m:r>
                <w:rPr>
                  <w:rFonts w:ascii="Cambria Math" w:eastAsiaTheme="minorEastAsia" w:hAnsi="Cambria Math"/>
                </w:rPr>
                <m:t>∙</m:t>
              </m:r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=O(</m:t>
          </m:r>
          <m:r>
            <w:rPr>
              <w:rFonts w:ascii="Cambria Math" w:eastAsiaTheme="minorEastAsia" w:hAnsi="Cambria Math"/>
            </w:rPr>
            <m:t>m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)</m:t>
          </m:r>
        </m:oMath>
      </m:oMathPara>
    </w:p>
    <w:sectPr w:rsidR="005A4725" w:rsidRPr="005A4725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0082F" w14:textId="77777777" w:rsidR="00833DCD" w:rsidRDefault="00833DCD" w:rsidP="00592E17">
      <w:pPr>
        <w:spacing w:after="0" w:line="240" w:lineRule="auto"/>
      </w:pPr>
      <w:r>
        <w:separator/>
      </w:r>
    </w:p>
  </w:endnote>
  <w:endnote w:type="continuationSeparator" w:id="0">
    <w:p w14:paraId="27680D1C" w14:textId="77777777" w:rsidR="00833DCD" w:rsidRDefault="00833DCD" w:rsidP="00592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A9C25" w14:textId="77777777" w:rsidR="00833DCD" w:rsidRDefault="00833DCD" w:rsidP="00592E17">
      <w:pPr>
        <w:spacing w:after="0" w:line="240" w:lineRule="auto"/>
      </w:pPr>
      <w:r>
        <w:separator/>
      </w:r>
    </w:p>
  </w:footnote>
  <w:footnote w:type="continuationSeparator" w:id="0">
    <w:p w14:paraId="182B621F" w14:textId="77777777" w:rsidR="00833DCD" w:rsidRDefault="00833DCD" w:rsidP="00592E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92A29"/>
    <w:multiLevelType w:val="hybridMultilevel"/>
    <w:tmpl w:val="722EBD0A"/>
    <w:lvl w:ilvl="0" w:tplc="86C0F158">
      <w:start w:val="1"/>
      <w:numFmt w:val="lowerRoman"/>
      <w:lvlText w:val="%1."/>
      <w:lvlJc w:val="left"/>
      <w:pPr>
        <w:ind w:left="1004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31DDC"/>
    <w:multiLevelType w:val="hybridMultilevel"/>
    <w:tmpl w:val="6D0CBE68"/>
    <w:lvl w:ilvl="0" w:tplc="005400E4">
      <w:start w:val="1"/>
      <w:numFmt w:val="lowerLetter"/>
      <w:lvlText w:val="%1."/>
      <w:lvlJc w:val="left"/>
      <w:pPr>
        <w:ind w:left="643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0800131C"/>
    <w:multiLevelType w:val="hybridMultilevel"/>
    <w:tmpl w:val="3F2857CE"/>
    <w:lvl w:ilvl="0" w:tplc="B088F8B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080400"/>
    <w:multiLevelType w:val="hybridMultilevel"/>
    <w:tmpl w:val="8E84F490"/>
    <w:lvl w:ilvl="0" w:tplc="C1FA5094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1F3763" w:themeColor="accent1" w:themeShade="7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FE479F"/>
    <w:multiLevelType w:val="hybridMultilevel"/>
    <w:tmpl w:val="FBAA6DD6"/>
    <w:lvl w:ilvl="0" w:tplc="6A303D2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446122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FD1955"/>
    <w:multiLevelType w:val="hybridMultilevel"/>
    <w:tmpl w:val="A41C41E6"/>
    <w:lvl w:ilvl="0" w:tplc="AA1451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000C7B"/>
    <w:multiLevelType w:val="hybridMultilevel"/>
    <w:tmpl w:val="B5C85BB8"/>
    <w:lvl w:ilvl="0" w:tplc="FBF0C4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3739F7"/>
    <w:multiLevelType w:val="hybridMultilevel"/>
    <w:tmpl w:val="003A2AC4"/>
    <w:lvl w:ilvl="0" w:tplc="C0529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363C13"/>
    <w:multiLevelType w:val="hybridMultilevel"/>
    <w:tmpl w:val="57E2F99C"/>
    <w:lvl w:ilvl="0" w:tplc="243EDE8C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EA158A"/>
    <w:multiLevelType w:val="hybridMultilevel"/>
    <w:tmpl w:val="3D5ED04E"/>
    <w:lvl w:ilvl="0" w:tplc="0C8EE0EC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F74BAE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457594F"/>
    <w:multiLevelType w:val="hybridMultilevel"/>
    <w:tmpl w:val="6CE041CA"/>
    <w:lvl w:ilvl="0" w:tplc="97E23C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3B0851"/>
    <w:multiLevelType w:val="hybridMultilevel"/>
    <w:tmpl w:val="3E663D20"/>
    <w:lvl w:ilvl="0" w:tplc="C92419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F071DE"/>
    <w:multiLevelType w:val="hybridMultilevel"/>
    <w:tmpl w:val="811C6D98"/>
    <w:lvl w:ilvl="0" w:tplc="34449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AB079E"/>
    <w:multiLevelType w:val="hybridMultilevel"/>
    <w:tmpl w:val="9BAEFE00"/>
    <w:lvl w:ilvl="0" w:tplc="CF022152">
      <w:start w:val="3"/>
      <w:numFmt w:val="lowerLetter"/>
      <w:lvlText w:val="%1."/>
      <w:lvlJc w:val="left"/>
      <w:pPr>
        <w:ind w:left="108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01A2357"/>
    <w:multiLevelType w:val="hybridMultilevel"/>
    <w:tmpl w:val="7B4A4F10"/>
    <w:lvl w:ilvl="0" w:tplc="AD54FA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F453B9"/>
    <w:multiLevelType w:val="hybridMultilevel"/>
    <w:tmpl w:val="3078E30A"/>
    <w:lvl w:ilvl="0" w:tplc="F76C86C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002D03"/>
    <w:multiLevelType w:val="hybridMultilevel"/>
    <w:tmpl w:val="1332C01C"/>
    <w:lvl w:ilvl="0" w:tplc="E23829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BAB1D9A"/>
    <w:multiLevelType w:val="hybridMultilevel"/>
    <w:tmpl w:val="00C4B394"/>
    <w:lvl w:ilvl="0" w:tplc="ADE6FB9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5931736">
    <w:abstractNumId w:val="10"/>
  </w:num>
  <w:num w:numId="2" w16cid:durableId="876965357">
    <w:abstractNumId w:val="4"/>
  </w:num>
  <w:num w:numId="3" w16cid:durableId="314771016">
    <w:abstractNumId w:val="27"/>
  </w:num>
  <w:num w:numId="4" w16cid:durableId="2113744612">
    <w:abstractNumId w:val="11"/>
  </w:num>
  <w:num w:numId="5" w16cid:durableId="928345196">
    <w:abstractNumId w:val="6"/>
  </w:num>
  <w:num w:numId="6" w16cid:durableId="838810901">
    <w:abstractNumId w:val="12"/>
  </w:num>
  <w:num w:numId="7" w16cid:durableId="1636645684">
    <w:abstractNumId w:val="24"/>
  </w:num>
  <w:num w:numId="8" w16cid:durableId="1245914869">
    <w:abstractNumId w:val="7"/>
  </w:num>
  <w:num w:numId="9" w16cid:durableId="614794183">
    <w:abstractNumId w:val="5"/>
  </w:num>
  <w:num w:numId="10" w16cid:durableId="1907913538">
    <w:abstractNumId w:val="19"/>
  </w:num>
  <w:num w:numId="11" w16cid:durableId="1425611991">
    <w:abstractNumId w:val="1"/>
  </w:num>
  <w:num w:numId="12" w16cid:durableId="191649759">
    <w:abstractNumId w:val="8"/>
  </w:num>
  <w:num w:numId="13" w16cid:durableId="1010638362">
    <w:abstractNumId w:val="17"/>
  </w:num>
  <w:num w:numId="14" w16cid:durableId="144054271">
    <w:abstractNumId w:val="3"/>
  </w:num>
  <w:num w:numId="15" w16cid:durableId="2034990745">
    <w:abstractNumId w:val="14"/>
  </w:num>
  <w:num w:numId="16" w16cid:durableId="1022435039">
    <w:abstractNumId w:val="23"/>
  </w:num>
  <w:num w:numId="17" w16cid:durableId="1949770979">
    <w:abstractNumId w:val="22"/>
  </w:num>
  <w:num w:numId="18" w16cid:durableId="696320359">
    <w:abstractNumId w:val="15"/>
  </w:num>
  <w:num w:numId="19" w16cid:durableId="1671103230">
    <w:abstractNumId w:val="28"/>
  </w:num>
  <w:num w:numId="20" w16cid:durableId="258946690">
    <w:abstractNumId w:val="13"/>
  </w:num>
  <w:num w:numId="21" w16cid:durableId="667944003">
    <w:abstractNumId w:val="9"/>
  </w:num>
  <w:num w:numId="22" w16cid:durableId="431318142">
    <w:abstractNumId w:val="20"/>
  </w:num>
  <w:num w:numId="23" w16cid:durableId="514464720">
    <w:abstractNumId w:val="0"/>
  </w:num>
  <w:num w:numId="24" w16cid:durableId="1295326525">
    <w:abstractNumId w:val="16"/>
  </w:num>
  <w:num w:numId="25" w16cid:durableId="1547335830">
    <w:abstractNumId w:val="30"/>
  </w:num>
  <w:num w:numId="26" w16cid:durableId="462506157">
    <w:abstractNumId w:val="25"/>
  </w:num>
  <w:num w:numId="27" w16cid:durableId="615524711">
    <w:abstractNumId w:val="2"/>
  </w:num>
  <w:num w:numId="28" w16cid:durableId="568426089">
    <w:abstractNumId w:val="21"/>
  </w:num>
  <w:num w:numId="29" w16cid:durableId="2070223812">
    <w:abstractNumId w:val="26"/>
  </w:num>
  <w:num w:numId="30" w16cid:durableId="1839033668">
    <w:abstractNumId w:val="18"/>
  </w:num>
  <w:num w:numId="31" w16cid:durableId="189492137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mwqAUAukSg4iwAAAA="/>
  </w:docVars>
  <w:rsids>
    <w:rsidRoot w:val="00B93F8D"/>
    <w:rsid w:val="00000176"/>
    <w:rsid w:val="00001FD6"/>
    <w:rsid w:val="00003693"/>
    <w:rsid w:val="00003C76"/>
    <w:rsid w:val="000154FC"/>
    <w:rsid w:val="00015F85"/>
    <w:rsid w:val="00020467"/>
    <w:rsid w:val="000236C2"/>
    <w:rsid w:val="00023DB1"/>
    <w:rsid w:val="000246A4"/>
    <w:rsid w:val="0002517B"/>
    <w:rsid w:val="000276DE"/>
    <w:rsid w:val="000277B5"/>
    <w:rsid w:val="00032762"/>
    <w:rsid w:val="00032CB7"/>
    <w:rsid w:val="0003520E"/>
    <w:rsid w:val="00040E73"/>
    <w:rsid w:val="000428CA"/>
    <w:rsid w:val="000459DE"/>
    <w:rsid w:val="00046F42"/>
    <w:rsid w:val="000530EA"/>
    <w:rsid w:val="0005693B"/>
    <w:rsid w:val="000575E1"/>
    <w:rsid w:val="00060018"/>
    <w:rsid w:val="000643D0"/>
    <w:rsid w:val="000735C5"/>
    <w:rsid w:val="00075625"/>
    <w:rsid w:val="00076E4D"/>
    <w:rsid w:val="000836BE"/>
    <w:rsid w:val="00085473"/>
    <w:rsid w:val="000857EB"/>
    <w:rsid w:val="00087976"/>
    <w:rsid w:val="00092C7D"/>
    <w:rsid w:val="00092CE2"/>
    <w:rsid w:val="00092DB6"/>
    <w:rsid w:val="000931AD"/>
    <w:rsid w:val="000944E8"/>
    <w:rsid w:val="00095CE0"/>
    <w:rsid w:val="000A126E"/>
    <w:rsid w:val="000A26BE"/>
    <w:rsid w:val="000A2A5A"/>
    <w:rsid w:val="000A5BB8"/>
    <w:rsid w:val="000A6558"/>
    <w:rsid w:val="000B012B"/>
    <w:rsid w:val="000B7457"/>
    <w:rsid w:val="000C1135"/>
    <w:rsid w:val="000C15CE"/>
    <w:rsid w:val="000C2559"/>
    <w:rsid w:val="000D0F24"/>
    <w:rsid w:val="000D0F71"/>
    <w:rsid w:val="000D16C2"/>
    <w:rsid w:val="000D27CB"/>
    <w:rsid w:val="000D4D3A"/>
    <w:rsid w:val="000D59BB"/>
    <w:rsid w:val="000D6C1C"/>
    <w:rsid w:val="000D76E9"/>
    <w:rsid w:val="000E36DE"/>
    <w:rsid w:val="000E517F"/>
    <w:rsid w:val="000E5AC3"/>
    <w:rsid w:val="000F0059"/>
    <w:rsid w:val="000F06E3"/>
    <w:rsid w:val="000F4320"/>
    <w:rsid w:val="000F5379"/>
    <w:rsid w:val="000F554B"/>
    <w:rsid w:val="000F70C6"/>
    <w:rsid w:val="000F7907"/>
    <w:rsid w:val="000F7F89"/>
    <w:rsid w:val="001041F2"/>
    <w:rsid w:val="001069D1"/>
    <w:rsid w:val="00112A69"/>
    <w:rsid w:val="001131B2"/>
    <w:rsid w:val="001173F7"/>
    <w:rsid w:val="001202F4"/>
    <w:rsid w:val="00126F69"/>
    <w:rsid w:val="0013161C"/>
    <w:rsid w:val="00132B58"/>
    <w:rsid w:val="001338EC"/>
    <w:rsid w:val="00136455"/>
    <w:rsid w:val="00137513"/>
    <w:rsid w:val="00142882"/>
    <w:rsid w:val="00146433"/>
    <w:rsid w:val="001479A4"/>
    <w:rsid w:val="001521CB"/>
    <w:rsid w:val="001565E4"/>
    <w:rsid w:val="00156760"/>
    <w:rsid w:val="001625CB"/>
    <w:rsid w:val="001634C1"/>
    <w:rsid w:val="0016479F"/>
    <w:rsid w:val="00165F25"/>
    <w:rsid w:val="0017394F"/>
    <w:rsid w:val="00173F52"/>
    <w:rsid w:val="00175E4F"/>
    <w:rsid w:val="0019175B"/>
    <w:rsid w:val="001932ED"/>
    <w:rsid w:val="0019384A"/>
    <w:rsid w:val="00194CE4"/>
    <w:rsid w:val="001950DF"/>
    <w:rsid w:val="001957A2"/>
    <w:rsid w:val="001A050D"/>
    <w:rsid w:val="001A0CA5"/>
    <w:rsid w:val="001A0D3C"/>
    <w:rsid w:val="001A4315"/>
    <w:rsid w:val="001A554A"/>
    <w:rsid w:val="001A5B2C"/>
    <w:rsid w:val="001A5D84"/>
    <w:rsid w:val="001A5E20"/>
    <w:rsid w:val="001A6325"/>
    <w:rsid w:val="001B085F"/>
    <w:rsid w:val="001B6950"/>
    <w:rsid w:val="001C2EA6"/>
    <w:rsid w:val="001C30AB"/>
    <w:rsid w:val="001C477B"/>
    <w:rsid w:val="001C4FD1"/>
    <w:rsid w:val="001D0085"/>
    <w:rsid w:val="001E16B8"/>
    <w:rsid w:val="001E1B62"/>
    <w:rsid w:val="001E3A60"/>
    <w:rsid w:val="001E402F"/>
    <w:rsid w:val="001E7648"/>
    <w:rsid w:val="001F16D6"/>
    <w:rsid w:val="001F1E2E"/>
    <w:rsid w:val="00200651"/>
    <w:rsid w:val="00205E8F"/>
    <w:rsid w:val="00210C3D"/>
    <w:rsid w:val="002112A5"/>
    <w:rsid w:val="00214176"/>
    <w:rsid w:val="002179A8"/>
    <w:rsid w:val="00221CB9"/>
    <w:rsid w:val="00222045"/>
    <w:rsid w:val="0022334B"/>
    <w:rsid w:val="0022398D"/>
    <w:rsid w:val="0022508C"/>
    <w:rsid w:val="00226055"/>
    <w:rsid w:val="00230E28"/>
    <w:rsid w:val="00233253"/>
    <w:rsid w:val="0023372C"/>
    <w:rsid w:val="00233EA0"/>
    <w:rsid w:val="00234972"/>
    <w:rsid w:val="002362BD"/>
    <w:rsid w:val="00241434"/>
    <w:rsid w:val="00241773"/>
    <w:rsid w:val="0024431B"/>
    <w:rsid w:val="00244FC4"/>
    <w:rsid w:val="00251AF0"/>
    <w:rsid w:val="00252F2D"/>
    <w:rsid w:val="00253FB6"/>
    <w:rsid w:val="00257493"/>
    <w:rsid w:val="00262B9B"/>
    <w:rsid w:val="00263A8D"/>
    <w:rsid w:val="00264D86"/>
    <w:rsid w:val="00267DD4"/>
    <w:rsid w:val="00267F93"/>
    <w:rsid w:val="002707CE"/>
    <w:rsid w:val="0027223F"/>
    <w:rsid w:val="002746E0"/>
    <w:rsid w:val="00281BEE"/>
    <w:rsid w:val="00285753"/>
    <w:rsid w:val="0028790F"/>
    <w:rsid w:val="00290815"/>
    <w:rsid w:val="0029135E"/>
    <w:rsid w:val="00291D3F"/>
    <w:rsid w:val="00292DAB"/>
    <w:rsid w:val="002955F9"/>
    <w:rsid w:val="0029590E"/>
    <w:rsid w:val="002A4F70"/>
    <w:rsid w:val="002A5B53"/>
    <w:rsid w:val="002B27FC"/>
    <w:rsid w:val="002B299B"/>
    <w:rsid w:val="002B327A"/>
    <w:rsid w:val="002C4C5E"/>
    <w:rsid w:val="002C554E"/>
    <w:rsid w:val="002C71A7"/>
    <w:rsid w:val="002C7C6C"/>
    <w:rsid w:val="002D1534"/>
    <w:rsid w:val="002D4217"/>
    <w:rsid w:val="002D6E45"/>
    <w:rsid w:val="002D715D"/>
    <w:rsid w:val="002D7F15"/>
    <w:rsid w:val="002E04DF"/>
    <w:rsid w:val="002E1DC9"/>
    <w:rsid w:val="002E41E6"/>
    <w:rsid w:val="002E4C65"/>
    <w:rsid w:val="002F2350"/>
    <w:rsid w:val="002F4F78"/>
    <w:rsid w:val="002F726C"/>
    <w:rsid w:val="00301F6A"/>
    <w:rsid w:val="0031277C"/>
    <w:rsid w:val="003127D6"/>
    <w:rsid w:val="003147E4"/>
    <w:rsid w:val="003205B1"/>
    <w:rsid w:val="003231B6"/>
    <w:rsid w:val="00324122"/>
    <w:rsid w:val="003279A0"/>
    <w:rsid w:val="003313E0"/>
    <w:rsid w:val="003315B9"/>
    <w:rsid w:val="00333E2A"/>
    <w:rsid w:val="003344DA"/>
    <w:rsid w:val="00334934"/>
    <w:rsid w:val="003371D0"/>
    <w:rsid w:val="0034201F"/>
    <w:rsid w:val="00343340"/>
    <w:rsid w:val="00343FA7"/>
    <w:rsid w:val="00344898"/>
    <w:rsid w:val="00351EA1"/>
    <w:rsid w:val="00355547"/>
    <w:rsid w:val="003564B6"/>
    <w:rsid w:val="00357946"/>
    <w:rsid w:val="003635D9"/>
    <w:rsid w:val="00365E13"/>
    <w:rsid w:val="00365F68"/>
    <w:rsid w:val="003708B2"/>
    <w:rsid w:val="00371CF6"/>
    <w:rsid w:val="003721F4"/>
    <w:rsid w:val="00372889"/>
    <w:rsid w:val="00373B7A"/>
    <w:rsid w:val="00382A03"/>
    <w:rsid w:val="00383A67"/>
    <w:rsid w:val="00386D36"/>
    <w:rsid w:val="003879D4"/>
    <w:rsid w:val="00394DB6"/>
    <w:rsid w:val="003A361D"/>
    <w:rsid w:val="003B0443"/>
    <w:rsid w:val="003B341C"/>
    <w:rsid w:val="003B6BC5"/>
    <w:rsid w:val="003C3DCD"/>
    <w:rsid w:val="003C4A94"/>
    <w:rsid w:val="003D1936"/>
    <w:rsid w:val="003D65C5"/>
    <w:rsid w:val="003E0274"/>
    <w:rsid w:val="003E0CC1"/>
    <w:rsid w:val="003E2AA5"/>
    <w:rsid w:val="003E6935"/>
    <w:rsid w:val="003E6E45"/>
    <w:rsid w:val="003F4567"/>
    <w:rsid w:val="003F5B66"/>
    <w:rsid w:val="003F6224"/>
    <w:rsid w:val="00402362"/>
    <w:rsid w:val="00402446"/>
    <w:rsid w:val="00410336"/>
    <w:rsid w:val="00412781"/>
    <w:rsid w:val="0041511B"/>
    <w:rsid w:val="0041555B"/>
    <w:rsid w:val="00415A12"/>
    <w:rsid w:val="00416D1F"/>
    <w:rsid w:val="00421DAE"/>
    <w:rsid w:val="004229D3"/>
    <w:rsid w:val="00422C47"/>
    <w:rsid w:val="00423DA8"/>
    <w:rsid w:val="00426D10"/>
    <w:rsid w:val="00432A43"/>
    <w:rsid w:val="00433257"/>
    <w:rsid w:val="00434C0C"/>
    <w:rsid w:val="0044168D"/>
    <w:rsid w:val="00443B3C"/>
    <w:rsid w:val="004449A9"/>
    <w:rsid w:val="00446471"/>
    <w:rsid w:val="00452179"/>
    <w:rsid w:val="004568F1"/>
    <w:rsid w:val="00457612"/>
    <w:rsid w:val="00457B92"/>
    <w:rsid w:val="0046372A"/>
    <w:rsid w:val="00464F8C"/>
    <w:rsid w:val="00465F67"/>
    <w:rsid w:val="004708B8"/>
    <w:rsid w:val="004717B1"/>
    <w:rsid w:val="004725A9"/>
    <w:rsid w:val="0047476D"/>
    <w:rsid w:val="00476A6E"/>
    <w:rsid w:val="00476E9B"/>
    <w:rsid w:val="004774FF"/>
    <w:rsid w:val="0047785C"/>
    <w:rsid w:val="00481F9B"/>
    <w:rsid w:val="0048295A"/>
    <w:rsid w:val="00483CD2"/>
    <w:rsid w:val="00483DE9"/>
    <w:rsid w:val="00486121"/>
    <w:rsid w:val="004861FB"/>
    <w:rsid w:val="0048765A"/>
    <w:rsid w:val="0049324D"/>
    <w:rsid w:val="00495928"/>
    <w:rsid w:val="0049793B"/>
    <w:rsid w:val="004A1D98"/>
    <w:rsid w:val="004A4706"/>
    <w:rsid w:val="004A5F99"/>
    <w:rsid w:val="004A692A"/>
    <w:rsid w:val="004A69F2"/>
    <w:rsid w:val="004A7505"/>
    <w:rsid w:val="004B0250"/>
    <w:rsid w:val="004B7792"/>
    <w:rsid w:val="004B7F7D"/>
    <w:rsid w:val="004C0EFB"/>
    <w:rsid w:val="004C1B10"/>
    <w:rsid w:val="004C28C1"/>
    <w:rsid w:val="004C36E2"/>
    <w:rsid w:val="004C3B34"/>
    <w:rsid w:val="004C5204"/>
    <w:rsid w:val="004C72BA"/>
    <w:rsid w:val="004D52D6"/>
    <w:rsid w:val="004D7397"/>
    <w:rsid w:val="004E3895"/>
    <w:rsid w:val="004E66D4"/>
    <w:rsid w:val="004E6757"/>
    <w:rsid w:val="004E6BCB"/>
    <w:rsid w:val="004E788D"/>
    <w:rsid w:val="004F0387"/>
    <w:rsid w:val="004F0524"/>
    <w:rsid w:val="004F10B6"/>
    <w:rsid w:val="004F336B"/>
    <w:rsid w:val="004F5754"/>
    <w:rsid w:val="004F633A"/>
    <w:rsid w:val="00501D24"/>
    <w:rsid w:val="005049E4"/>
    <w:rsid w:val="00504C2D"/>
    <w:rsid w:val="0050554C"/>
    <w:rsid w:val="00515A25"/>
    <w:rsid w:val="0052169B"/>
    <w:rsid w:val="00521E5C"/>
    <w:rsid w:val="0052212A"/>
    <w:rsid w:val="005275B0"/>
    <w:rsid w:val="005305C7"/>
    <w:rsid w:val="005309DD"/>
    <w:rsid w:val="0053233F"/>
    <w:rsid w:val="005339CF"/>
    <w:rsid w:val="005403BD"/>
    <w:rsid w:val="00541BCD"/>
    <w:rsid w:val="00542612"/>
    <w:rsid w:val="00543841"/>
    <w:rsid w:val="0054398C"/>
    <w:rsid w:val="00544ABC"/>
    <w:rsid w:val="00550634"/>
    <w:rsid w:val="0055144F"/>
    <w:rsid w:val="005523BA"/>
    <w:rsid w:val="00552998"/>
    <w:rsid w:val="005674C5"/>
    <w:rsid w:val="00577DB6"/>
    <w:rsid w:val="005804E2"/>
    <w:rsid w:val="00581BA4"/>
    <w:rsid w:val="00581F7F"/>
    <w:rsid w:val="0058222C"/>
    <w:rsid w:val="005841BA"/>
    <w:rsid w:val="005862E2"/>
    <w:rsid w:val="00587938"/>
    <w:rsid w:val="00590AB8"/>
    <w:rsid w:val="00592DBF"/>
    <w:rsid w:val="00592E17"/>
    <w:rsid w:val="005944A4"/>
    <w:rsid w:val="005962E9"/>
    <w:rsid w:val="00597E5B"/>
    <w:rsid w:val="005A138B"/>
    <w:rsid w:val="005A2A1F"/>
    <w:rsid w:val="005A3753"/>
    <w:rsid w:val="005A4725"/>
    <w:rsid w:val="005A62CC"/>
    <w:rsid w:val="005B0BBE"/>
    <w:rsid w:val="005B3909"/>
    <w:rsid w:val="005B570E"/>
    <w:rsid w:val="005B7A23"/>
    <w:rsid w:val="005C26EA"/>
    <w:rsid w:val="005C4A6A"/>
    <w:rsid w:val="005C5C7D"/>
    <w:rsid w:val="005E0DB9"/>
    <w:rsid w:val="005E3F77"/>
    <w:rsid w:val="005E50F2"/>
    <w:rsid w:val="005E593C"/>
    <w:rsid w:val="005E5ECF"/>
    <w:rsid w:val="005E60D8"/>
    <w:rsid w:val="005E6A9A"/>
    <w:rsid w:val="005F43E2"/>
    <w:rsid w:val="005F47B1"/>
    <w:rsid w:val="005F4C94"/>
    <w:rsid w:val="005F5BCC"/>
    <w:rsid w:val="006003C7"/>
    <w:rsid w:val="00603C98"/>
    <w:rsid w:val="00603F57"/>
    <w:rsid w:val="006041C9"/>
    <w:rsid w:val="0060431F"/>
    <w:rsid w:val="0060730A"/>
    <w:rsid w:val="006111A5"/>
    <w:rsid w:val="00612199"/>
    <w:rsid w:val="00615BCA"/>
    <w:rsid w:val="00620AC7"/>
    <w:rsid w:val="00622BFA"/>
    <w:rsid w:val="0062342D"/>
    <w:rsid w:val="00623735"/>
    <w:rsid w:val="00624D00"/>
    <w:rsid w:val="00625936"/>
    <w:rsid w:val="00626029"/>
    <w:rsid w:val="00630B28"/>
    <w:rsid w:val="00630BFD"/>
    <w:rsid w:val="006312AB"/>
    <w:rsid w:val="00632F82"/>
    <w:rsid w:val="00634783"/>
    <w:rsid w:val="00640A91"/>
    <w:rsid w:val="006436B0"/>
    <w:rsid w:val="00643B59"/>
    <w:rsid w:val="0064606E"/>
    <w:rsid w:val="00651128"/>
    <w:rsid w:val="0065161A"/>
    <w:rsid w:val="006602E7"/>
    <w:rsid w:val="00661C5E"/>
    <w:rsid w:val="00662C9E"/>
    <w:rsid w:val="00663CCB"/>
    <w:rsid w:val="00667DE2"/>
    <w:rsid w:val="0067600D"/>
    <w:rsid w:val="0068158C"/>
    <w:rsid w:val="00685817"/>
    <w:rsid w:val="00690A54"/>
    <w:rsid w:val="006913D2"/>
    <w:rsid w:val="006932FD"/>
    <w:rsid w:val="00696767"/>
    <w:rsid w:val="006A4BBA"/>
    <w:rsid w:val="006B0986"/>
    <w:rsid w:val="006B0AFE"/>
    <w:rsid w:val="006B0E56"/>
    <w:rsid w:val="006B2CFA"/>
    <w:rsid w:val="006B6C49"/>
    <w:rsid w:val="006C2A49"/>
    <w:rsid w:val="006C4CD4"/>
    <w:rsid w:val="006C6176"/>
    <w:rsid w:val="006C6AF9"/>
    <w:rsid w:val="006C7FEA"/>
    <w:rsid w:val="006D0E71"/>
    <w:rsid w:val="006D10E3"/>
    <w:rsid w:val="006D7228"/>
    <w:rsid w:val="006E08C4"/>
    <w:rsid w:val="006E0E51"/>
    <w:rsid w:val="006E1974"/>
    <w:rsid w:val="006E26DC"/>
    <w:rsid w:val="006E5228"/>
    <w:rsid w:val="006F0480"/>
    <w:rsid w:val="006F2357"/>
    <w:rsid w:val="006F2627"/>
    <w:rsid w:val="006F3246"/>
    <w:rsid w:val="006F3CAF"/>
    <w:rsid w:val="00703507"/>
    <w:rsid w:val="00705755"/>
    <w:rsid w:val="00710722"/>
    <w:rsid w:val="00716CA9"/>
    <w:rsid w:val="007207F6"/>
    <w:rsid w:val="007224E8"/>
    <w:rsid w:val="00726507"/>
    <w:rsid w:val="00726CED"/>
    <w:rsid w:val="007270F6"/>
    <w:rsid w:val="007272AB"/>
    <w:rsid w:val="007305DC"/>
    <w:rsid w:val="00732266"/>
    <w:rsid w:val="00732FE1"/>
    <w:rsid w:val="00733B0E"/>
    <w:rsid w:val="00734BA5"/>
    <w:rsid w:val="00734EEF"/>
    <w:rsid w:val="00742348"/>
    <w:rsid w:val="0074254D"/>
    <w:rsid w:val="0074270C"/>
    <w:rsid w:val="0074508E"/>
    <w:rsid w:val="00747ABD"/>
    <w:rsid w:val="007526E6"/>
    <w:rsid w:val="00757541"/>
    <w:rsid w:val="00757F0F"/>
    <w:rsid w:val="00760D8D"/>
    <w:rsid w:val="00763C82"/>
    <w:rsid w:val="00766F49"/>
    <w:rsid w:val="00770D3B"/>
    <w:rsid w:val="00770EAE"/>
    <w:rsid w:val="00771C29"/>
    <w:rsid w:val="00772B47"/>
    <w:rsid w:val="007736F6"/>
    <w:rsid w:val="0077534A"/>
    <w:rsid w:val="007803C8"/>
    <w:rsid w:val="00780563"/>
    <w:rsid w:val="00781BDF"/>
    <w:rsid w:val="00783252"/>
    <w:rsid w:val="00783416"/>
    <w:rsid w:val="00783E7F"/>
    <w:rsid w:val="00784C7B"/>
    <w:rsid w:val="007873E4"/>
    <w:rsid w:val="00790CBE"/>
    <w:rsid w:val="007910E9"/>
    <w:rsid w:val="0079222C"/>
    <w:rsid w:val="00792B00"/>
    <w:rsid w:val="00792B30"/>
    <w:rsid w:val="007957F9"/>
    <w:rsid w:val="007A07A9"/>
    <w:rsid w:val="007A1332"/>
    <w:rsid w:val="007A18DA"/>
    <w:rsid w:val="007A30E9"/>
    <w:rsid w:val="007A5D20"/>
    <w:rsid w:val="007A646A"/>
    <w:rsid w:val="007A7A45"/>
    <w:rsid w:val="007A7A70"/>
    <w:rsid w:val="007B05F4"/>
    <w:rsid w:val="007B10B4"/>
    <w:rsid w:val="007B1C53"/>
    <w:rsid w:val="007B25B8"/>
    <w:rsid w:val="007B6B16"/>
    <w:rsid w:val="007C5C43"/>
    <w:rsid w:val="007C6D32"/>
    <w:rsid w:val="007C7881"/>
    <w:rsid w:val="007D124E"/>
    <w:rsid w:val="007D1892"/>
    <w:rsid w:val="007D1B76"/>
    <w:rsid w:val="007D2818"/>
    <w:rsid w:val="007D3A92"/>
    <w:rsid w:val="007D5266"/>
    <w:rsid w:val="007D57B5"/>
    <w:rsid w:val="007D6A7A"/>
    <w:rsid w:val="007E12C4"/>
    <w:rsid w:val="007E1439"/>
    <w:rsid w:val="007F05EC"/>
    <w:rsid w:val="007F6A9C"/>
    <w:rsid w:val="00800451"/>
    <w:rsid w:val="00800B14"/>
    <w:rsid w:val="0080127A"/>
    <w:rsid w:val="00801EBD"/>
    <w:rsid w:val="00805FFB"/>
    <w:rsid w:val="00813419"/>
    <w:rsid w:val="008134DF"/>
    <w:rsid w:val="0082713B"/>
    <w:rsid w:val="00827C05"/>
    <w:rsid w:val="00833DCD"/>
    <w:rsid w:val="008343CB"/>
    <w:rsid w:val="008356DE"/>
    <w:rsid w:val="00837D6E"/>
    <w:rsid w:val="0084046C"/>
    <w:rsid w:val="00840E5E"/>
    <w:rsid w:val="0084149B"/>
    <w:rsid w:val="0084153B"/>
    <w:rsid w:val="00843826"/>
    <w:rsid w:val="0084551A"/>
    <w:rsid w:val="008504E1"/>
    <w:rsid w:val="00851581"/>
    <w:rsid w:val="0085361E"/>
    <w:rsid w:val="00854974"/>
    <w:rsid w:val="008568A5"/>
    <w:rsid w:val="0086177E"/>
    <w:rsid w:val="00861F17"/>
    <w:rsid w:val="008620C1"/>
    <w:rsid w:val="0086232A"/>
    <w:rsid w:val="008634E5"/>
    <w:rsid w:val="008641E9"/>
    <w:rsid w:val="008662B7"/>
    <w:rsid w:val="00870BFD"/>
    <w:rsid w:val="00872D60"/>
    <w:rsid w:val="00872FE2"/>
    <w:rsid w:val="008735FB"/>
    <w:rsid w:val="00876AA5"/>
    <w:rsid w:val="008848B7"/>
    <w:rsid w:val="00886620"/>
    <w:rsid w:val="0089046D"/>
    <w:rsid w:val="00896A38"/>
    <w:rsid w:val="008A3C04"/>
    <w:rsid w:val="008A6CC1"/>
    <w:rsid w:val="008A6FE6"/>
    <w:rsid w:val="008A71BC"/>
    <w:rsid w:val="008B5DD3"/>
    <w:rsid w:val="008B619E"/>
    <w:rsid w:val="008C0F65"/>
    <w:rsid w:val="008C13AE"/>
    <w:rsid w:val="008D326F"/>
    <w:rsid w:val="008D3C34"/>
    <w:rsid w:val="008D6BFC"/>
    <w:rsid w:val="008D7728"/>
    <w:rsid w:val="008E30C5"/>
    <w:rsid w:val="008E6021"/>
    <w:rsid w:val="008E701D"/>
    <w:rsid w:val="008F0124"/>
    <w:rsid w:val="008F52C3"/>
    <w:rsid w:val="008F7080"/>
    <w:rsid w:val="008F7EC3"/>
    <w:rsid w:val="0090617C"/>
    <w:rsid w:val="00907938"/>
    <w:rsid w:val="00911E70"/>
    <w:rsid w:val="00914622"/>
    <w:rsid w:val="0091530C"/>
    <w:rsid w:val="0091597F"/>
    <w:rsid w:val="009162A6"/>
    <w:rsid w:val="009213D6"/>
    <w:rsid w:val="009218D7"/>
    <w:rsid w:val="009273E0"/>
    <w:rsid w:val="009309B8"/>
    <w:rsid w:val="00930C88"/>
    <w:rsid w:val="00931BFC"/>
    <w:rsid w:val="00932242"/>
    <w:rsid w:val="00940047"/>
    <w:rsid w:val="00940923"/>
    <w:rsid w:val="00942742"/>
    <w:rsid w:val="00946F18"/>
    <w:rsid w:val="00947C4B"/>
    <w:rsid w:val="00950927"/>
    <w:rsid w:val="00950EA7"/>
    <w:rsid w:val="00952003"/>
    <w:rsid w:val="0095254B"/>
    <w:rsid w:val="00953635"/>
    <w:rsid w:val="009541CA"/>
    <w:rsid w:val="00957E49"/>
    <w:rsid w:val="00960095"/>
    <w:rsid w:val="009613D3"/>
    <w:rsid w:val="00965AEA"/>
    <w:rsid w:val="009676C2"/>
    <w:rsid w:val="0097526C"/>
    <w:rsid w:val="00975808"/>
    <w:rsid w:val="00975E1B"/>
    <w:rsid w:val="0097774B"/>
    <w:rsid w:val="00980F8B"/>
    <w:rsid w:val="00985496"/>
    <w:rsid w:val="00990AF7"/>
    <w:rsid w:val="00991BD2"/>
    <w:rsid w:val="00996299"/>
    <w:rsid w:val="00997B92"/>
    <w:rsid w:val="009A0610"/>
    <w:rsid w:val="009A3216"/>
    <w:rsid w:val="009A5772"/>
    <w:rsid w:val="009A5F9C"/>
    <w:rsid w:val="009A6C3C"/>
    <w:rsid w:val="009B0620"/>
    <w:rsid w:val="009B2848"/>
    <w:rsid w:val="009B5A9B"/>
    <w:rsid w:val="009B61D7"/>
    <w:rsid w:val="009B73BD"/>
    <w:rsid w:val="009C7106"/>
    <w:rsid w:val="009C7D21"/>
    <w:rsid w:val="009D1362"/>
    <w:rsid w:val="009D4D1D"/>
    <w:rsid w:val="009D5B72"/>
    <w:rsid w:val="009D7019"/>
    <w:rsid w:val="009E0D1C"/>
    <w:rsid w:val="009E14E2"/>
    <w:rsid w:val="009E2EC6"/>
    <w:rsid w:val="009E4300"/>
    <w:rsid w:val="009E4BB7"/>
    <w:rsid w:val="009E4BFD"/>
    <w:rsid w:val="009E7024"/>
    <w:rsid w:val="009F3543"/>
    <w:rsid w:val="009F49BA"/>
    <w:rsid w:val="009F4DCE"/>
    <w:rsid w:val="009F4FBB"/>
    <w:rsid w:val="009F7F78"/>
    <w:rsid w:val="00A07A33"/>
    <w:rsid w:val="00A12FF7"/>
    <w:rsid w:val="00A134B2"/>
    <w:rsid w:val="00A1381D"/>
    <w:rsid w:val="00A15E69"/>
    <w:rsid w:val="00A20448"/>
    <w:rsid w:val="00A22C61"/>
    <w:rsid w:val="00A23774"/>
    <w:rsid w:val="00A26315"/>
    <w:rsid w:val="00A302DB"/>
    <w:rsid w:val="00A30CAE"/>
    <w:rsid w:val="00A3397A"/>
    <w:rsid w:val="00A410EF"/>
    <w:rsid w:val="00A43871"/>
    <w:rsid w:val="00A4794D"/>
    <w:rsid w:val="00A53DEE"/>
    <w:rsid w:val="00A547AC"/>
    <w:rsid w:val="00A547AF"/>
    <w:rsid w:val="00A54D7D"/>
    <w:rsid w:val="00A65A12"/>
    <w:rsid w:val="00A721E1"/>
    <w:rsid w:val="00A7224C"/>
    <w:rsid w:val="00A746B4"/>
    <w:rsid w:val="00A75AC3"/>
    <w:rsid w:val="00A76195"/>
    <w:rsid w:val="00A82746"/>
    <w:rsid w:val="00A8425A"/>
    <w:rsid w:val="00A87118"/>
    <w:rsid w:val="00A87FCD"/>
    <w:rsid w:val="00A937DA"/>
    <w:rsid w:val="00A94E2E"/>
    <w:rsid w:val="00A975B7"/>
    <w:rsid w:val="00AA28C1"/>
    <w:rsid w:val="00AA3D6A"/>
    <w:rsid w:val="00AA5311"/>
    <w:rsid w:val="00AA6028"/>
    <w:rsid w:val="00AB06DA"/>
    <w:rsid w:val="00AB3FB0"/>
    <w:rsid w:val="00AB4EEF"/>
    <w:rsid w:val="00AB635E"/>
    <w:rsid w:val="00AB6CD7"/>
    <w:rsid w:val="00AC64F9"/>
    <w:rsid w:val="00AD1F1C"/>
    <w:rsid w:val="00AD24C6"/>
    <w:rsid w:val="00AD3ED6"/>
    <w:rsid w:val="00AD56A6"/>
    <w:rsid w:val="00AD7184"/>
    <w:rsid w:val="00AE3126"/>
    <w:rsid w:val="00AE38C3"/>
    <w:rsid w:val="00AE4DBA"/>
    <w:rsid w:val="00AE60EA"/>
    <w:rsid w:val="00AE78B3"/>
    <w:rsid w:val="00AF163A"/>
    <w:rsid w:val="00AF3C55"/>
    <w:rsid w:val="00AF6136"/>
    <w:rsid w:val="00B02134"/>
    <w:rsid w:val="00B022D9"/>
    <w:rsid w:val="00B108F6"/>
    <w:rsid w:val="00B10FF4"/>
    <w:rsid w:val="00B12917"/>
    <w:rsid w:val="00B1685D"/>
    <w:rsid w:val="00B16A02"/>
    <w:rsid w:val="00B17808"/>
    <w:rsid w:val="00B22B2F"/>
    <w:rsid w:val="00B24B86"/>
    <w:rsid w:val="00B25FCB"/>
    <w:rsid w:val="00B278A8"/>
    <w:rsid w:val="00B32C91"/>
    <w:rsid w:val="00B35009"/>
    <w:rsid w:val="00B35C83"/>
    <w:rsid w:val="00B369A0"/>
    <w:rsid w:val="00B45321"/>
    <w:rsid w:val="00B4623D"/>
    <w:rsid w:val="00B463E1"/>
    <w:rsid w:val="00B5237D"/>
    <w:rsid w:val="00B55B78"/>
    <w:rsid w:val="00B56A74"/>
    <w:rsid w:val="00B63B4E"/>
    <w:rsid w:val="00B63D77"/>
    <w:rsid w:val="00B66663"/>
    <w:rsid w:val="00B747B6"/>
    <w:rsid w:val="00B74A37"/>
    <w:rsid w:val="00B76F50"/>
    <w:rsid w:val="00B77C06"/>
    <w:rsid w:val="00B814F5"/>
    <w:rsid w:val="00B82EDB"/>
    <w:rsid w:val="00B835C1"/>
    <w:rsid w:val="00B83827"/>
    <w:rsid w:val="00B83B22"/>
    <w:rsid w:val="00B86BD5"/>
    <w:rsid w:val="00B87B44"/>
    <w:rsid w:val="00B901DF"/>
    <w:rsid w:val="00B93F8D"/>
    <w:rsid w:val="00BA20CB"/>
    <w:rsid w:val="00BA28DF"/>
    <w:rsid w:val="00BA3070"/>
    <w:rsid w:val="00BA7865"/>
    <w:rsid w:val="00BB0B47"/>
    <w:rsid w:val="00BB4715"/>
    <w:rsid w:val="00BB5692"/>
    <w:rsid w:val="00BB7DCF"/>
    <w:rsid w:val="00BC3EDC"/>
    <w:rsid w:val="00BC46AA"/>
    <w:rsid w:val="00BC4A31"/>
    <w:rsid w:val="00BC5023"/>
    <w:rsid w:val="00BC5389"/>
    <w:rsid w:val="00BD005E"/>
    <w:rsid w:val="00BD1BAF"/>
    <w:rsid w:val="00BD4418"/>
    <w:rsid w:val="00BD496F"/>
    <w:rsid w:val="00BD7AD6"/>
    <w:rsid w:val="00BE0155"/>
    <w:rsid w:val="00BE50B5"/>
    <w:rsid w:val="00BF0668"/>
    <w:rsid w:val="00BF4413"/>
    <w:rsid w:val="00BF4E72"/>
    <w:rsid w:val="00BF6547"/>
    <w:rsid w:val="00BF77D1"/>
    <w:rsid w:val="00BF7AA4"/>
    <w:rsid w:val="00C00092"/>
    <w:rsid w:val="00C009DE"/>
    <w:rsid w:val="00C00ACC"/>
    <w:rsid w:val="00C00FD2"/>
    <w:rsid w:val="00C01DF3"/>
    <w:rsid w:val="00C05A24"/>
    <w:rsid w:val="00C06DDD"/>
    <w:rsid w:val="00C07686"/>
    <w:rsid w:val="00C07CA4"/>
    <w:rsid w:val="00C1076A"/>
    <w:rsid w:val="00C10933"/>
    <w:rsid w:val="00C115DE"/>
    <w:rsid w:val="00C1180B"/>
    <w:rsid w:val="00C22356"/>
    <w:rsid w:val="00C2412C"/>
    <w:rsid w:val="00C334CA"/>
    <w:rsid w:val="00C37903"/>
    <w:rsid w:val="00C41B91"/>
    <w:rsid w:val="00C43694"/>
    <w:rsid w:val="00C463A5"/>
    <w:rsid w:val="00C47AE8"/>
    <w:rsid w:val="00C47EB5"/>
    <w:rsid w:val="00C51627"/>
    <w:rsid w:val="00C536CD"/>
    <w:rsid w:val="00C54069"/>
    <w:rsid w:val="00C545D1"/>
    <w:rsid w:val="00C55CDC"/>
    <w:rsid w:val="00C56FF4"/>
    <w:rsid w:val="00C61D71"/>
    <w:rsid w:val="00C6296B"/>
    <w:rsid w:val="00C644A9"/>
    <w:rsid w:val="00C64D01"/>
    <w:rsid w:val="00C7020B"/>
    <w:rsid w:val="00C733C7"/>
    <w:rsid w:val="00C7422F"/>
    <w:rsid w:val="00C75DEB"/>
    <w:rsid w:val="00C8065E"/>
    <w:rsid w:val="00C85034"/>
    <w:rsid w:val="00C86E68"/>
    <w:rsid w:val="00C87AEF"/>
    <w:rsid w:val="00C91354"/>
    <w:rsid w:val="00C91463"/>
    <w:rsid w:val="00C91944"/>
    <w:rsid w:val="00C974EC"/>
    <w:rsid w:val="00CA39DA"/>
    <w:rsid w:val="00CA50CC"/>
    <w:rsid w:val="00CB2C58"/>
    <w:rsid w:val="00CB34AF"/>
    <w:rsid w:val="00CC586F"/>
    <w:rsid w:val="00CC7B64"/>
    <w:rsid w:val="00CD29AD"/>
    <w:rsid w:val="00CE0FFF"/>
    <w:rsid w:val="00CE173B"/>
    <w:rsid w:val="00CE5E2B"/>
    <w:rsid w:val="00CE7174"/>
    <w:rsid w:val="00CF0124"/>
    <w:rsid w:val="00CF093B"/>
    <w:rsid w:val="00CF47AC"/>
    <w:rsid w:val="00CF79FC"/>
    <w:rsid w:val="00D00679"/>
    <w:rsid w:val="00D00DC4"/>
    <w:rsid w:val="00D04F36"/>
    <w:rsid w:val="00D07DC0"/>
    <w:rsid w:val="00D1090F"/>
    <w:rsid w:val="00D12556"/>
    <w:rsid w:val="00D13D9A"/>
    <w:rsid w:val="00D14425"/>
    <w:rsid w:val="00D166A9"/>
    <w:rsid w:val="00D16E34"/>
    <w:rsid w:val="00D22046"/>
    <w:rsid w:val="00D23524"/>
    <w:rsid w:val="00D26856"/>
    <w:rsid w:val="00D30C12"/>
    <w:rsid w:val="00D30D03"/>
    <w:rsid w:val="00D314A2"/>
    <w:rsid w:val="00D421E3"/>
    <w:rsid w:val="00D443DC"/>
    <w:rsid w:val="00D44E58"/>
    <w:rsid w:val="00D464E7"/>
    <w:rsid w:val="00D476C3"/>
    <w:rsid w:val="00D56685"/>
    <w:rsid w:val="00D57C17"/>
    <w:rsid w:val="00D623AC"/>
    <w:rsid w:val="00D625DF"/>
    <w:rsid w:val="00D63610"/>
    <w:rsid w:val="00D638EB"/>
    <w:rsid w:val="00D66501"/>
    <w:rsid w:val="00D672C2"/>
    <w:rsid w:val="00D7408B"/>
    <w:rsid w:val="00D74D3C"/>
    <w:rsid w:val="00D756B0"/>
    <w:rsid w:val="00D75F6B"/>
    <w:rsid w:val="00D7756B"/>
    <w:rsid w:val="00D77844"/>
    <w:rsid w:val="00D82C5F"/>
    <w:rsid w:val="00D84B36"/>
    <w:rsid w:val="00D86396"/>
    <w:rsid w:val="00D87096"/>
    <w:rsid w:val="00D938B0"/>
    <w:rsid w:val="00D94BB8"/>
    <w:rsid w:val="00D94FB3"/>
    <w:rsid w:val="00D96666"/>
    <w:rsid w:val="00DA0BD8"/>
    <w:rsid w:val="00DA3867"/>
    <w:rsid w:val="00DB022E"/>
    <w:rsid w:val="00DB343D"/>
    <w:rsid w:val="00DB3EF9"/>
    <w:rsid w:val="00DB46B3"/>
    <w:rsid w:val="00DB6312"/>
    <w:rsid w:val="00DB6480"/>
    <w:rsid w:val="00DB68E4"/>
    <w:rsid w:val="00DC03BE"/>
    <w:rsid w:val="00DC23C5"/>
    <w:rsid w:val="00DC2B0E"/>
    <w:rsid w:val="00DC375B"/>
    <w:rsid w:val="00DC438A"/>
    <w:rsid w:val="00DC4393"/>
    <w:rsid w:val="00DC4C39"/>
    <w:rsid w:val="00DD1C7A"/>
    <w:rsid w:val="00DD457F"/>
    <w:rsid w:val="00DD5D7A"/>
    <w:rsid w:val="00DD73E2"/>
    <w:rsid w:val="00DE52AB"/>
    <w:rsid w:val="00DE67FE"/>
    <w:rsid w:val="00DE69DE"/>
    <w:rsid w:val="00DE6AEF"/>
    <w:rsid w:val="00DE7CA9"/>
    <w:rsid w:val="00DF68C5"/>
    <w:rsid w:val="00E00675"/>
    <w:rsid w:val="00E01713"/>
    <w:rsid w:val="00E0603D"/>
    <w:rsid w:val="00E067E6"/>
    <w:rsid w:val="00E074FA"/>
    <w:rsid w:val="00E07DA6"/>
    <w:rsid w:val="00E14421"/>
    <w:rsid w:val="00E146A8"/>
    <w:rsid w:val="00E16992"/>
    <w:rsid w:val="00E240BD"/>
    <w:rsid w:val="00E262AF"/>
    <w:rsid w:val="00E31CA7"/>
    <w:rsid w:val="00E330CA"/>
    <w:rsid w:val="00E3354C"/>
    <w:rsid w:val="00E33A36"/>
    <w:rsid w:val="00E43053"/>
    <w:rsid w:val="00E504CE"/>
    <w:rsid w:val="00E507A5"/>
    <w:rsid w:val="00E5136A"/>
    <w:rsid w:val="00E54022"/>
    <w:rsid w:val="00E5663C"/>
    <w:rsid w:val="00E56B0B"/>
    <w:rsid w:val="00E57E7C"/>
    <w:rsid w:val="00E6001D"/>
    <w:rsid w:val="00E63611"/>
    <w:rsid w:val="00E63797"/>
    <w:rsid w:val="00E63C9C"/>
    <w:rsid w:val="00E63EC7"/>
    <w:rsid w:val="00E66554"/>
    <w:rsid w:val="00E70DA2"/>
    <w:rsid w:val="00E75BE8"/>
    <w:rsid w:val="00E77443"/>
    <w:rsid w:val="00E80933"/>
    <w:rsid w:val="00E8530D"/>
    <w:rsid w:val="00E85DB5"/>
    <w:rsid w:val="00E904B8"/>
    <w:rsid w:val="00E907FA"/>
    <w:rsid w:val="00E910DB"/>
    <w:rsid w:val="00E920C5"/>
    <w:rsid w:val="00EA2AC6"/>
    <w:rsid w:val="00EA2DD9"/>
    <w:rsid w:val="00EA74A1"/>
    <w:rsid w:val="00EB245C"/>
    <w:rsid w:val="00EB2965"/>
    <w:rsid w:val="00EB6681"/>
    <w:rsid w:val="00EB7E81"/>
    <w:rsid w:val="00EC1A00"/>
    <w:rsid w:val="00EC4F3B"/>
    <w:rsid w:val="00EC60AF"/>
    <w:rsid w:val="00EC68C2"/>
    <w:rsid w:val="00ED103B"/>
    <w:rsid w:val="00ED20E7"/>
    <w:rsid w:val="00ED5AB7"/>
    <w:rsid w:val="00ED5B4F"/>
    <w:rsid w:val="00ED7A57"/>
    <w:rsid w:val="00EE049C"/>
    <w:rsid w:val="00EE1E31"/>
    <w:rsid w:val="00EE4880"/>
    <w:rsid w:val="00EE5620"/>
    <w:rsid w:val="00EE64FA"/>
    <w:rsid w:val="00EF1223"/>
    <w:rsid w:val="00EF2E0F"/>
    <w:rsid w:val="00EF42E7"/>
    <w:rsid w:val="00EF7113"/>
    <w:rsid w:val="00F05F77"/>
    <w:rsid w:val="00F069CD"/>
    <w:rsid w:val="00F073D3"/>
    <w:rsid w:val="00F17E29"/>
    <w:rsid w:val="00F20FD5"/>
    <w:rsid w:val="00F22B9D"/>
    <w:rsid w:val="00F233C6"/>
    <w:rsid w:val="00F23478"/>
    <w:rsid w:val="00F247F4"/>
    <w:rsid w:val="00F25772"/>
    <w:rsid w:val="00F26359"/>
    <w:rsid w:val="00F26991"/>
    <w:rsid w:val="00F27B6A"/>
    <w:rsid w:val="00F41B50"/>
    <w:rsid w:val="00F43964"/>
    <w:rsid w:val="00F549A7"/>
    <w:rsid w:val="00F573BF"/>
    <w:rsid w:val="00F61151"/>
    <w:rsid w:val="00F65983"/>
    <w:rsid w:val="00F66444"/>
    <w:rsid w:val="00F66AA2"/>
    <w:rsid w:val="00F710BA"/>
    <w:rsid w:val="00F72EA2"/>
    <w:rsid w:val="00F73B64"/>
    <w:rsid w:val="00F76634"/>
    <w:rsid w:val="00F8099B"/>
    <w:rsid w:val="00F80A7D"/>
    <w:rsid w:val="00F91E29"/>
    <w:rsid w:val="00F932C1"/>
    <w:rsid w:val="00F935D7"/>
    <w:rsid w:val="00F9361F"/>
    <w:rsid w:val="00F96FDD"/>
    <w:rsid w:val="00FA06D3"/>
    <w:rsid w:val="00FA6CB7"/>
    <w:rsid w:val="00FA7387"/>
    <w:rsid w:val="00FA7A7E"/>
    <w:rsid w:val="00FB3131"/>
    <w:rsid w:val="00FB3D1A"/>
    <w:rsid w:val="00FB6A8C"/>
    <w:rsid w:val="00FC2E77"/>
    <w:rsid w:val="00FC3C59"/>
    <w:rsid w:val="00FC3D45"/>
    <w:rsid w:val="00FC621C"/>
    <w:rsid w:val="00FD0EAD"/>
    <w:rsid w:val="00FD3803"/>
    <w:rsid w:val="00FD5D1C"/>
    <w:rsid w:val="00FD77C1"/>
    <w:rsid w:val="00FE1AF1"/>
    <w:rsid w:val="00FE22B3"/>
    <w:rsid w:val="00FE5E6B"/>
    <w:rsid w:val="00FE6308"/>
    <w:rsid w:val="00FF28FA"/>
    <w:rsid w:val="00FF3E42"/>
    <w:rsid w:val="00FF4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7D"/>
  </w:style>
  <w:style w:type="paragraph" w:styleId="Heading1">
    <w:name w:val="heading 1"/>
    <w:basedOn w:val="Normal"/>
    <w:next w:val="Normal"/>
    <w:link w:val="Heading1Char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1713"/>
    <w:pPr>
      <w:keepNext/>
      <w:keepLines/>
      <w:spacing w:before="40" w:after="0"/>
      <w:ind w:firstLine="709"/>
      <w:outlineLvl w:val="2"/>
    </w:pPr>
    <w:rPr>
      <w:rFonts w:asciiTheme="majorHAnsi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1713"/>
    <w:rPr>
      <w:rFonts w:asciiTheme="majorHAnsi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E67FE"/>
    <w:rPr>
      <w:color w:val="808080"/>
    </w:rPr>
  </w:style>
  <w:style w:type="paragraph" w:styleId="ListParagraph">
    <w:name w:val="List Paragraph"/>
    <w:basedOn w:val="Normal"/>
    <w:uiPriority w:val="34"/>
    <w:qFormat/>
    <w:rsid w:val="005862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E17"/>
  </w:style>
  <w:style w:type="paragraph" w:styleId="Footer">
    <w:name w:val="footer"/>
    <w:basedOn w:val="Normal"/>
    <w:link w:val="Foot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E17"/>
  </w:style>
  <w:style w:type="paragraph" w:styleId="NoSpacing">
    <w:name w:val="No Spacing"/>
    <w:uiPriority w:val="1"/>
    <w:qFormat/>
    <w:rsid w:val="008634E5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72650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c0">
    <w:name w:val="sc0"/>
    <w:basedOn w:val="DefaultParagraphFont"/>
    <w:rsid w:val="000F7907"/>
    <w:rPr>
      <w:rFonts w:ascii="Courier New" w:hAnsi="Courier New" w:cs="Courier New" w:hint="default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6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8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26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6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2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F0D50-3B79-4FF8-B779-D405AB722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4</Pages>
  <Words>512</Words>
  <Characters>2920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Dan Hazzan</cp:lastModifiedBy>
  <cp:revision>223</cp:revision>
  <cp:lastPrinted>2022-04-14T14:24:00Z</cp:lastPrinted>
  <dcterms:created xsi:type="dcterms:W3CDTF">2022-04-13T09:10:00Z</dcterms:created>
  <dcterms:modified xsi:type="dcterms:W3CDTF">2022-04-25T17:33:00Z</dcterms:modified>
</cp:coreProperties>
</file>